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A0BB7CD" w14:textId="77777777" w:rsidR="00B31A6A" w:rsidRPr="00A60A3E" w:rsidRDefault="00B31A6A" w:rsidP="00A60A3E">
      <w:pPr>
        <w:pStyle w:val="Title"/>
        <w:jc w:val="center"/>
        <w:rPr>
          <w:b/>
        </w:rPr>
      </w:pPr>
      <w:bookmarkStart w:id="0" w:name="_GoBack"/>
      <w:bookmarkEnd w:id="0"/>
      <w:r w:rsidRPr="00A60A3E">
        <w:rPr>
          <w:b/>
        </w:rPr>
        <w:t>Installing Windows 10 on Virtual Box</w:t>
      </w:r>
    </w:p>
    <w:p w14:paraId="7E821456" w14:textId="77777777" w:rsidR="001058F8" w:rsidRDefault="001058F8" w:rsidP="001058F8">
      <w:pPr>
        <w:pStyle w:val="Heading1"/>
      </w:pPr>
      <w:r>
        <w:t xml:space="preserve">Install VirtualBox on </w:t>
      </w:r>
      <w:r w:rsidR="00726752">
        <w:t>Windows</w:t>
      </w:r>
    </w:p>
    <w:p w14:paraId="7126DB4C" w14:textId="2025C750" w:rsidR="00726752" w:rsidRDefault="00EB639D" w:rsidP="00A60A3E">
      <w:pPr>
        <w:pStyle w:val="ListParagraph"/>
        <w:numPr>
          <w:ilvl w:val="0"/>
          <w:numId w:val="5"/>
        </w:numPr>
      </w:pPr>
      <w:r>
        <w:t xml:space="preserve">To obtain Oracle VirtualBox go to </w:t>
      </w:r>
      <w:hyperlink r:id="rId5" w:history="1">
        <w:r w:rsidRPr="00935C36">
          <w:rPr>
            <w:rStyle w:val="Hyperlink"/>
          </w:rPr>
          <w:t>https://www.virtualbox.org/wiki/Downloads</w:t>
        </w:r>
      </w:hyperlink>
    </w:p>
    <w:p w14:paraId="7AB7F5A8" w14:textId="77777777" w:rsidR="001058F8" w:rsidRDefault="00726752" w:rsidP="00A60A3E">
      <w:pPr>
        <w:pStyle w:val="ListParagraph"/>
        <w:numPr>
          <w:ilvl w:val="0"/>
          <w:numId w:val="5"/>
        </w:numPr>
      </w:pPr>
      <w:r>
        <w:t xml:space="preserve">Click on </w:t>
      </w:r>
      <w:r w:rsidRPr="00A60A3E">
        <w:t>Windows hosts.</w:t>
      </w:r>
    </w:p>
    <w:p w14:paraId="162C59FB" w14:textId="54771C53" w:rsidR="00EB639D" w:rsidRDefault="00726752" w:rsidP="00EB639D">
      <w:r w:rsidRPr="00726752">
        <w:rPr>
          <w:rStyle w:val="Hyperlink"/>
          <w:noProof/>
        </w:rPr>
        <mc:AlternateContent>
          <mc:Choice Requires="wps">
            <w:drawing>
              <wp:anchor distT="45720" distB="45720" distL="114300" distR="114300" simplePos="0" relativeHeight="251664384" behindDoc="0" locked="0" layoutInCell="1" allowOverlap="1" wp14:anchorId="3585510B" wp14:editId="5682DF92">
                <wp:simplePos x="0" y="0"/>
                <wp:positionH relativeFrom="margin">
                  <wp:posOffset>1542084</wp:posOffset>
                </wp:positionH>
                <wp:positionV relativeFrom="paragraph">
                  <wp:posOffset>1386419</wp:posOffset>
                </wp:positionV>
                <wp:extent cx="779764" cy="246380"/>
                <wp:effectExtent l="0" t="0" r="0" b="1270"/>
                <wp:wrapNone/>
                <wp:docPr id="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9764" cy="246380"/>
                        </a:xfrm>
                        <a:prstGeom prst="rect">
                          <a:avLst/>
                        </a:prstGeom>
                        <a:noFill/>
                        <a:ln w="9525">
                          <a:noFill/>
                          <a:miter lim="800000"/>
                          <a:headEnd/>
                          <a:tailEnd/>
                        </a:ln>
                      </wps:spPr>
                      <wps:txbx>
                        <w:txbxContent>
                          <w:p w14:paraId="4459859A" w14:textId="77777777" w:rsidR="00726752" w:rsidRPr="00A60A3E" w:rsidRDefault="00726752" w:rsidP="00726752">
                            <w:pPr>
                              <w:rPr>
                                <w:b/>
                                <w:color w:val="FF0000"/>
                              </w:rPr>
                            </w:pPr>
                            <w:r>
                              <w:rPr>
                                <w:b/>
                                <w:color w:val="FF0000"/>
                              </w:rPr>
                              <w:t>Window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3585510B" id="_x0000_t202" coordsize="21600,21600" o:spt="202" path="m,l,21600r21600,l21600,xe">
                <v:stroke joinstyle="miter"/>
                <v:path gradientshapeok="t" o:connecttype="rect"/>
              </v:shapetype>
              <v:shape id="Text Box 2" o:spid="_x0000_s1026" type="#_x0000_t202" style="position:absolute;margin-left:121.4pt;margin-top:109.15pt;width:61.4pt;height:19.4pt;z-index:2516643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" filled="f" stroked="f">
                <v:textbox>
                  <w:txbxContent>
                    <w:p w14:paraId="4459859A" w14:textId="77777777" w:rsidR="00726752" w:rsidRPr="00A60A3E" w:rsidRDefault="00726752" w:rsidP="00726752">
                      <w:pPr>
                        <w:rPr>
                          <w:b/>
                          <w:color w:val="FF0000"/>
                        </w:rPr>
                      </w:pPr>
                      <w:r>
                        <w:rPr>
                          <w:b/>
                          <w:color w:val="FF0000"/>
                        </w:rPr>
                        <w:t>Windows</w:t>
                      </w:r>
                    </w:p>
                  </w:txbxContent>
                </v:textbox>
                <w10:wrap anchorx="margin"/>
              </v:shape>
            </w:pict>
          </mc:Fallback>
        </mc:AlternateContent>
      </w:r>
      <w:r w:rsidRPr="00726752">
        <w:rPr>
          <w:rStyle w:val="Hyperlink"/>
          <w:noProof/>
        </w:rPr>
        <mc:AlternateContent>
          <mc:Choice Requires="wps">
            <w:drawing>
              <wp:anchor distT="0" distB="0" distL="114300" distR="114300" simplePos="0" relativeHeight="251663360" behindDoc="0" locked="0" layoutInCell="1" allowOverlap="1" wp14:anchorId="70343429" wp14:editId="1DC1F94A">
                <wp:simplePos x="0" y="0"/>
                <wp:positionH relativeFrom="column">
                  <wp:posOffset>1256030</wp:posOffset>
                </wp:positionH>
                <wp:positionV relativeFrom="paragraph">
                  <wp:posOffset>1280160</wp:posOffset>
                </wp:positionV>
                <wp:extent cx="1228090" cy="482600"/>
                <wp:effectExtent l="38100" t="57150" r="10160" b="50800"/>
                <wp:wrapNone/>
                <wp:docPr id="31" name="Left Arrow 31"/>
                <wp:cNvGraphicFramePr/>
                <a:graphic xmlns:a="http://schemas.openxmlformats.org/drawingml/2006/main">
                  <a:graphicData uri="http://schemas.microsoft.com/office/word/2010/wordprocessingShape">
                    <wps:wsp>
                      <wps:cNvSpPr/>
                      <wps:spPr>
                        <a:xfrm>
                          <a:off x="0" y="0"/>
                          <a:ext cx="1228090" cy="482600"/>
                        </a:xfrm>
                        <a:prstGeom prst="leftArrow">
                          <a:avLst>
                            <a:gd name="adj1" fmla="val 36051"/>
                            <a:gd name="adj2" fmla="val 50000"/>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15E2A278"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31" o:spid="_x0000_s1026" type="#_x0000_t66" style="position:absolute;margin-left:98.9pt;margin-top:100.8pt;width:96.7pt;height:3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" adj="4244,6906" filled="f" strokecolor="red" strokeweight="3pt"/>
            </w:pict>
          </mc:Fallback>
        </mc:AlternateContent>
      </w:r>
      <w:r>
        <w:rPr>
          <w:noProof/>
        </w:rPr>
        <w:drawing>
          <wp:inline distT="0" distB="0" distL="0" distR="0" wp14:anchorId="70437EF2" wp14:editId="686A0073">
            <wp:extent cx="5943600" cy="3573145"/>
            <wp:effectExtent l="0" t="0" r="0" b="825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3573145"/>
                    </a:xfrm>
                    <a:prstGeom prst="rect">
                      <a:avLst/>
                    </a:prstGeom>
                  </pic:spPr>
                </pic:pic>
              </a:graphicData>
            </a:graphic>
          </wp:inline>
        </w:drawing>
      </w:r>
    </w:p>
    <w:p w14:paraId="02A8CC80" w14:textId="6F9F6DBD" w:rsidR="00B31A6A" w:rsidRDefault="00726752" w:rsidP="00A60A3E">
      <w:pPr>
        <w:pStyle w:val="ListParagraph"/>
        <w:numPr>
          <w:ilvl w:val="0"/>
          <w:numId w:val="5"/>
        </w:numPr>
      </w:pPr>
      <w:r>
        <w:t>This will prompt you to save the file.  Run the install file once saved.</w:t>
      </w:r>
    </w:p>
    <w:p w14:paraId="1A8AAEE9" w14:textId="265B5530" w:rsidR="00B31A6A" w:rsidRDefault="00BD2EA8" w:rsidP="00A60A3E">
      <w:pPr>
        <w:ind w:left="360"/>
      </w:pPr>
      <w:r>
        <w:rPr>
          <w:noProof/>
        </w:rPr>
        <w:lastRenderedPageBreak/>
        <w:drawing>
          <wp:inline distT="0" distB="0" distL="0" distR="0" wp14:anchorId="29F947D0" wp14:editId="5B44BCFE">
            <wp:extent cx="5943600" cy="3039110"/>
            <wp:effectExtent l="0" t="0" r="0" b="889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039110"/>
                    </a:xfrm>
                    <a:prstGeom prst="rect">
                      <a:avLst/>
                    </a:prstGeom>
                  </pic:spPr>
                </pic:pic>
              </a:graphicData>
            </a:graphic>
          </wp:inline>
        </w:drawing>
      </w:r>
    </w:p>
    <w:p w14:paraId="5564E4FA" w14:textId="77777777" w:rsidR="00B31A6A" w:rsidRDefault="00B31A6A" w:rsidP="00A60A3E">
      <w:pPr>
        <w:ind w:left="360"/>
      </w:pPr>
      <w:r>
        <w:rPr>
          <w:noProof/>
        </w:rPr>
        <w:drawing>
          <wp:inline distT="0" distB="0" distL="0" distR="0" wp14:anchorId="77135295" wp14:editId="3B541710">
            <wp:extent cx="4714875" cy="3686175"/>
            <wp:effectExtent l="0" t="0" r="9525"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714875" cy="3686175"/>
                    </a:xfrm>
                    <a:prstGeom prst="rect">
                      <a:avLst/>
                    </a:prstGeom>
                  </pic:spPr>
                </pic:pic>
              </a:graphicData>
            </a:graphic>
          </wp:inline>
        </w:drawing>
      </w:r>
    </w:p>
    <w:p w14:paraId="1AB13DD6" w14:textId="77777777" w:rsidR="00B31A6A" w:rsidRDefault="00B31A6A" w:rsidP="00A60A3E">
      <w:pPr>
        <w:ind w:left="360"/>
      </w:pPr>
    </w:p>
    <w:p w14:paraId="1C9E0D9E" w14:textId="77777777" w:rsidR="00B31A6A" w:rsidRDefault="00B31A6A" w:rsidP="00A60A3E">
      <w:pPr>
        <w:pStyle w:val="ListParagraph"/>
        <w:numPr>
          <w:ilvl w:val="0"/>
          <w:numId w:val="5"/>
        </w:numPr>
      </w:pPr>
      <w:r>
        <w:t>After you complete the installation, you will find VirtualBox amongst your applications in the Start Menu.</w:t>
      </w:r>
    </w:p>
    <w:p w14:paraId="27E0F2EF" w14:textId="77777777" w:rsidR="00EB639D" w:rsidRDefault="00EB639D" w:rsidP="00A60A3E">
      <w:pPr>
        <w:ind w:left="360"/>
      </w:pPr>
    </w:p>
    <w:p w14:paraId="7BD49137" w14:textId="77777777" w:rsidR="00EB639D" w:rsidRDefault="00EB639D" w:rsidP="00EB639D">
      <w:pPr>
        <w:pStyle w:val="Heading1"/>
      </w:pPr>
      <w:r>
        <w:lastRenderedPageBreak/>
        <w:t>Install VirtualBox on Mac</w:t>
      </w:r>
    </w:p>
    <w:p w14:paraId="24D3D561" w14:textId="77777777" w:rsidR="00EB639D" w:rsidRDefault="00EB639D" w:rsidP="00EB639D"/>
    <w:p w14:paraId="6DADC161" w14:textId="77777777" w:rsidR="00EB639D" w:rsidRDefault="00A8355F" w:rsidP="00A8355F">
      <w:pPr>
        <w:pStyle w:val="ListParagraph"/>
        <w:numPr>
          <w:ilvl w:val="0"/>
          <w:numId w:val="4"/>
        </w:numPr>
      </w:pPr>
      <w:r>
        <w:t xml:space="preserve">Go to </w:t>
      </w:r>
      <w:hyperlink r:id="rId9" w:history="1">
        <w:r w:rsidRPr="00837C98">
          <w:rPr>
            <w:rStyle w:val="Hyperlink"/>
          </w:rPr>
          <w:t>https://www.virtualbox.org/wiki/Downloads</w:t>
        </w:r>
      </w:hyperlink>
    </w:p>
    <w:p w14:paraId="3DE08998" w14:textId="77777777" w:rsidR="00A8355F" w:rsidRDefault="00A8355F" w:rsidP="00A8355F">
      <w:pPr>
        <w:pStyle w:val="ListParagraph"/>
        <w:numPr>
          <w:ilvl w:val="0"/>
          <w:numId w:val="4"/>
        </w:numPr>
      </w:pPr>
      <w:r>
        <w:t>Click on OSX Host.</w:t>
      </w:r>
    </w:p>
    <w:p w14:paraId="6A0B60A9" w14:textId="77777777" w:rsidR="00A8355F" w:rsidRDefault="00394F7C" w:rsidP="00A8355F">
      <w:pPr>
        <w:pStyle w:val="ListParagraph"/>
      </w:pPr>
      <w:r>
        <w:rPr>
          <w:noProof/>
        </w:rPr>
        <mc:AlternateContent>
          <mc:Choice Requires="wps">
            <w:drawing>
              <wp:anchor distT="45720" distB="45720" distL="114300" distR="114300" simplePos="0" relativeHeight="251661312" behindDoc="0" locked="0" layoutInCell="1" allowOverlap="1" wp14:anchorId="79EBE025" wp14:editId="6902D756">
                <wp:simplePos x="0" y="0"/>
                <wp:positionH relativeFrom="margin">
                  <wp:align>center</wp:align>
                </wp:positionH>
                <wp:positionV relativeFrom="paragraph">
                  <wp:posOffset>1636492</wp:posOffset>
                </wp:positionV>
                <wp:extent cx="605860" cy="246832"/>
                <wp:effectExtent l="0" t="0" r="0" b="127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860" cy="246832"/>
                        </a:xfrm>
                        <a:prstGeom prst="rect">
                          <a:avLst/>
                        </a:prstGeom>
                        <a:noFill/>
                        <a:ln w="9525">
                          <a:noFill/>
                          <a:miter lim="800000"/>
                          <a:headEnd/>
                          <a:tailEnd/>
                        </a:ln>
                      </wps:spPr>
                      <wps:txbx>
                        <w:txbxContent>
                          <w:p w14:paraId="4950375E" w14:textId="77777777" w:rsidR="00394F7C" w:rsidRPr="00A60A3E" w:rsidRDefault="00394F7C">
                            <w:pPr>
                              <w:rPr>
                                <w:b/>
                                <w:color w:val="FF0000"/>
                              </w:rPr>
                            </w:pPr>
                            <w:r w:rsidRPr="00A60A3E">
                              <w:rPr>
                                <w:b/>
                                <w:color w:val="FF0000"/>
                              </w:rPr>
                              <w:t>Ma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79EBE025" id="_x0000_s1027" type="#_x0000_t202" style="position:absolute;left:0;text-align:left;margin-left:0;margin-top:128.85pt;width:47.7pt;height:19.45pt;z-index:25166131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" filled="f" stroked="f">
                <v:textbox>
                  <w:txbxContent>
                    <w:p w14:paraId="4950375E" w14:textId="77777777" w:rsidR="00394F7C" w:rsidRPr="00A60A3E" w:rsidRDefault="00394F7C">
                      <w:pPr>
                        <w:rPr>
                          <w:b/>
                          <w:color w:val="FF0000"/>
                        </w:rPr>
                      </w:pPr>
                      <w:r w:rsidRPr="00A60A3E">
                        <w:rPr>
                          <w:b/>
                          <w:color w:val="FF0000"/>
                        </w:rPr>
                        <w:t>Mac</w:t>
                      </w:r>
                    </w:p>
                  </w:txbxContent>
                </v:textbox>
                <w10:wrap anchorx="margin"/>
              </v:shape>
            </w:pict>
          </mc:Fallback>
        </mc:AlternateContent>
      </w:r>
      <w:r w:rsidR="00A8355F">
        <w:rPr>
          <w:noProof/>
        </w:rPr>
        <mc:AlternateContent>
          <mc:Choice Requires="wps">
            <w:drawing>
              <wp:anchor distT="0" distB="0" distL="114300" distR="114300" simplePos="0" relativeHeight="251659264" behindDoc="0" locked="0" layoutInCell="1" allowOverlap="1" wp14:anchorId="2D0BEDA9" wp14:editId="3DA94A0E">
                <wp:simplePos x="0" y="0"/>
                <wp:positionH relativeFrom="column">
                  <wp:posOffset>2266101</wp:posOffset>
                </wp:positionH>
                <wp:positionV relativeFrom="paragraph">
                  <wp:posOffset>1541024</wp:posOffset>
                </wp:positionV>
                <wp:extent cx="1228550" cy="482678"/>
                <wp:effectExtent l="38100" t="57150" r="10160" b="50800"/>
                <wp:wrapNone/>
                <wp:docPr id="16" name="Left Arrow 16"/>
                <wp:cNvGraphicFramePr/>
                <a:graphic xmlns:a="http://schemas.openxmlformats.org/drawingml/2006/main">
                  <a:graphicData uri="http://schemas.microsoft.com/office/word/2010/wordprocessingShape">
                    <wps:wsp>
                      <wps:cNvSpPr/>
                      <wps:spPr>
                        <a:xfrm>
                          <a:off x="0" y="0"/>
                          <a:ext cx="1228550" cy="482678"/>
                        </a:xfrm>
                        <a:prstGeom prst="leftArrow">
                          <a:avLst>
                            <a:gd name="adj1" fmla="val 36051"/>
                            <a:gd name="adj2" fmla="val 50000"/>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shape w14:anchorId="4E8C9F03" id="Left Arrow 16" o:spid="_x0000_s1026" type="#_x0000_t66" style="position:absolute;margin-left:178.45pt;margin-top:121.35pt;width:96.75pt;height:3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" adj="4243,6906" filled="f" strokecolor="red" strokeweight="3pt"/>
            </w:pict>
          </mc:Fallback>
        </mc:AlternateContent>
      </w:r>
      <w:r w:rsidR="00A8355F">
        <w:rPr>
          <w:noProof/>
        </w:rPr>
        <w:drawing>
          <wp:inline distT="0" distB="0" distL="0" distR="0" wp14:anchorId="228AD6E0" wp14:editId="43621668">
            <wp:extent cx="5391150" cy="349123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02060" cy="3498295"/>
                    </a:xfrm>
                    <a:prstGeom prst="rect">
                      <a:avLst/>
                    </a:prstGeom>
                    <a:noFill/>
                    <a:ln>
                      <a:noFill/>
                    </a:ln>
                  </pic:spPr>
                </pic:pic>
              </a:graphicData>
            </a:graphic>
          </wp:inline>
        </w:drawing>
      </w:r>
    </w:p>
    <w:p w14:paraId="5188286F" w14:textId="77777777" w:rsidR="00A8355F" w:rsidRDefault="00A8355F" w:rsidP="00A8355F">
      <w:pPr>
        <w:pStyle w:val="ListParagraph"/>
        <w:numPr>
          <w:ilvl w:val="0"/>
          <w:numId w:val="4"/>
        </w:numPr>
      </w:pPr>
      <w:r>
        <w:t>This will download the installation file. Go to your Finder and open the VirtualBox .dmg file</w:t>
      </w:r>
    </w:p>
    <w:p w14:paraId="6F83F985" w14:textId="77777777" w:rsidR="00A8355F" w:rsidRDefault="00A8355F" w:rsidP="00A8355F">
      <w:pPr>
        <w:pStyle w:val="ListParagraph"/>
      </w:pPr>
      <w:r>
        <w:rPr>
          <w:noProof/>
        </w:rPr>
        <w:drawing>
          <wp:inline distT="0" distB="0" distL="0" distR="0" wp14:anchorId="2502751D" wp14:editId="6A53B180">
            <wp:extent cx="5943600" cy="3479165"/>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479165"/>
                    </a:xfrm>
                    <a:prstGeom prst="rect">
                      <a:avLst/>
                    </a:prstGeom>
                  </pic:spPr>
                </pic:pic>
              </a:graphicData>
            </a:graphic>
          </wp:inline>
        </w:drawing>
      </w:r>
    </w:p>
    <w:p w14:paraId="3508634B" w14:textId="77777777" w:rsidR="00A8355F" w:rsidRDefault="00A8355F" w:rsidP="00A8355F">
      <w:pPr>
        <w:pStyle w:val="ListParagraph"/>
        <w:numPr>
          <w:ilvl w:val="0"/>
          <w:numId w:val="4"/>
        </w:numPr>
      </w:pPr>
      <w:r>
        <w:lastRenderedPageBreak/>
        <w:t xml:space="preserve">The installer will open – click on VirtualBox.pgk </w:t>
      </w:r>
    </w:p>
    <w:p w14:paraId="1DD61761" w14:textId="77777777" w:rsidR="00A8355F" w:rsidRDefault="00A8355F" w:rsidP="00A8355F">
      <w:pPr>
        <w:pStyle w:val="ListParagraph"/>
      </w:pPr>
      <w:r>
        <w:rPr>
          <w:noProof/>
        </w:rPr>
        <w:drawing>
          <wp:inline distT="0" distB="0" distL="0" distR="0" wp14:anchorId="27CD5EC8" wp14:editId="0CB9EBFC">
            <wp:extent cx="4143375" cy="2396606"/>
            <wp:effectExtent l="0" t="0" r="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47078" cy="2398748"/>
                    </a:xfrm>
                    <a:prstGeom prst="rect">
                      <a:avLst/>
                    </a:prstGeom>
                  </pic:spPr>
                </pic:pic>
              </a:graphicData>
            </a:graphic>
          </wp:inline>
        </w:drawing>
      </w:r>
    </w:p>
    <w:p w14:paraId="394BA3A1" w14:textId="77777777" w:rsidR="00A8355F" w:rsidRDefault="00A8355F" w:rsidP="00A8355F">
      <w:pPr>
        <w:pStyle w:val="ListParagraph"/>
        <w:numPr>
          <w:ilvl w:val="0"/>
          <w:numId w:val="4"/>
        </w:numPr>
      </w:pPr>
      <w:r>
        <w:t xml:space="preserve">This will start the installation please click on the next box for the installation. Once completed VirtualBox will then be in your applications folder. </w:t>
      </w:r>
    </w:p>
    <w:p w14:paraId="25D12497" w14:textId="77777777" w:rsidR="00EB639D" w:rsidRDefault="00EB639D" w:rsidP="00EB639D"/>
    <w:p w14:paraId="63758B2C" w14:textId="77777777" w:rsidR="00B30040" w:rsidRDefault="00B30040" w:rsidP="00EB639D">
      <w:pPr>
        <w:pStyle w:val="Heading1"/>
      </w:pPr>
      <w:r>
        <w:t>Download a Copy of Windows 10</w:t>
      </w:r>
    </w:p>
    <w:p w14:paraId="2F68FA6A" w14:textId="77777777" w:rsidR="00B30040" w:rsidRDefault="00B30040" w:rsidP="00B30040">
      <w:r>
        <w:t>These instructions assume a 64 bit machine.</w:t>
      </w:r>
    </w:p>
    <w:p w14:paraId="695B8FC5" w14:textId="77777777" w:rsidR="00B30040" w:rsidRDefault="00B30040" w:rsidP="00B30040">
      <w:pPr>
        <w:pStyle w:val="ListParagraph"/>
        <w:numPr>
          <w:ilvl w:val="0"/>
          <w:numId w:val="2"/>
        </w:numPr>
      </w:pPr>
      <w:r>
        <w:t xml:space="preserve">Go to </w:t>
      </w:r>
      <w:hyperlink r:id="rId13" w:history="1">
        <w:r w:rsidRPr="004A3E5E">
          <w:rPr>
            <w:rStyle w:val="Hyperlink"/>
          </w:rPr>
          <w:t>https://rasmussen.onthehub.com/WebStore/Welcome.aspx</w:t>
        </w:r>
      </w:hyperlink>
    </w:p>
    <w:p w14:paraId="78A75B8B" w14:textId="77777777" w:rsidR="00820BA1" w:rsidRDefault="00820BA1" w:rsidP="00820BA1">
      <w:pPr>
        <w:pStyle w:val="ListParagraph"/>
        <w:ind w:left="360"/>
      </w:pPr>
    </w:p>
    <w:p w14:paraId="476FE1AD" w14:textId="77777777" w:rsidR="00820BA1" w:rsidRDefault="00820BA1" w:rsidP="00820BA1">
      <w:pPr>
        <w:pStyle w:val="ListParagraph"/>
        <w:ind w:left="360"/>
      </w:pPr>
      <w:r>
        <w:rPr>
          <w:noProof/>
        </w:rPr>
        <w:drawing>
          <wp:inline distT="0" distB="0" distL="0" distR="0" wp14:anchorId="539EE768" wp14:editId="122057DA">
            <wp:extent cx="5943600" cy="17716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1771650"/>
                    </a:xfrm>
                    <a:prstGeom prst="rect">
                      <a:avLst/>
                    </a:prstGeom>
                    <a:noFill/>
                    <a:ln>
                      <a:noFill/>
                    </a:ln>
                  </pic:spPr>
                </pic:pic>
              </a:graphicData>
            </a:graphic>
          </wp:inline>
        </w:drawing>
      </w:r>
    </w:p>
    <w:p w14:paraId="2A317F31" w14:textId="77777777" w:rsidR="00820BA1" w:rsidRDefault="00820BA1" w:rsidP="00820BA1">
      <w:pPr>
        <w:pStyle w:val="ListParagraph"/>
        <w:ind w:left="360"/>
      </w:pPr>
    </w:p>
    <w:p w14:paraId="47E9505E" w14:textId="77777777" w:rsidR="00B30040" w:rsidRDefault="00233701" w:rsidP="00B30040">
      <w:pPr>
        <w:pStyle w:val="ListParagraph"/>
        <w:numPr>
          <w:ilvl w:val="0"/>
          <w:numId w:val="2"/>
        </w:numPr>
      </w:pPr>
      <w:r>
        <w:t>Enter</w:t>
      </w:r>
      <w:r w:rsidR="00B30040">
        <w:t xml:space="preserve"> your credentials</w:t>
      </w:r>
      <w:r>
        <w:t xml:space="preserve"> and Click Sign In.  (Y</w:t>
      </w:r>
      <w:r w:rsidR="00B30040">
        <w:t>ou may need to register first. You will use your Rasmussen email as a user name. If you need help registering or seeing appropriate items in the hub, contact PSC).</w:t>
      </w:r>
    </w:p>
    <w:p w14:paraId="5CBD109F" w14:textId="77777777" w:rsidR="00B30040" w:rsidRDefault="00820BA1" w:rsidP="00E05A84">
      <w:pPr>
        <w:pStyle w:val="ListParagraph"/>
        <w:ind w:left="360"/>
      </w:pPr>
      <w:r>
        <w:rPr>
          <w:noProof/>
        </w:rPr>
        <w:lastRenderedPageBreak/>
        <w:drawing>
          <wp:inline distT="0" distB="0" distL="0" distR="0" wp14:anchorId="7DD6FC37" wp14:editId="3B96C8C2">
            <wp:extent cx="5943600" cy="2549966"/>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2549966"/>
                    </a:xfrm>
                    <a:prstGeom prst="rect">
                      <a:avLst/>
                    </a:prstGeom>
                    <a:noFill/>
                    <a:ln>
                      <a:noFill/>
                    </a:ln>
                  </pic:spPr>
                </pic:pic>
              </a:graphicData>
            </a:graphic>
          </wp:inline>
        </w:drawing>
      </w:r>
    </w:p>
    <w:p w14:paraId="5C3381DF" w14:textId="77777777" w:rsidR="00233701" w:rsidRDefault="00820BA1" w:rsidP="00261A3F">
      <w:pPr>
        <w:pStyle w:val="ListParagraph"/>
        <w:numPr>
          <w:ilvl w:val="0"/>
          <w:numId w:val="2"/>
        </w:numPr>
      </w:pPr>
      <w:r>
        <w:t>If you have already registered and you have forgotten your OnTheHub password</w:t>
      </w:r>
      <w:r w:rsidR="00B31A6A">
        <w:t>,</w:t>
      </w:r>
      <w:r>
        <w:t xml:space="preserve"> click on “Forgot username or password” at the bottom. Check your Rasmussen email for instructions on resetting your password. When you are finished resetting i</w:t>
      </w:r>
      <w:r w:rsidR="00233701">
        <w:t xml:space="preserve">t, come back to this screen, </w:t>
      </w:r>
      <w:r>
        <w:t>enter your credentials</w:t>
      </w:r>
      <w:r w:rsidR="00233701">
        <w:t>, and Click Sign In</w:t>
      </w:r>
      <w:r>
        <w:t>.</w:t>
      </w:r>
    </w:p>
    <w:p w14:paraId="3F0A273F" w14:textId="77777777" w:rsidR="00261A3F" w:rsidRDefault="00261A3F" w:rsidP="00261A3F">
      <w:pPr>
        <w:pStyle w:val="ListParagraph"/>
        <w:numPr>
          <w:ilvl w:val="0"/>
          <w:numId w:val="2"/>
        </w:numPr>
      </w:pPr>
      <w:r>
        <w:t xml:space="preserve">In the new screen that appears, type “Windows 10” in the Product Search textbox at the top of the screen and </w:t>
      </w:r>
      <w:r w:rsidRPr="00A60A3E">
        <w:t>press</w:t>
      </w:r>
      <w:r w:rsidRPr="00761D10">
        <w:rPr>
          <w:b/>
        </w:rPr>
        <w:t xml:space="preserve"> Enter</w:t>
      </w:r>
      <w:r>
        <w:t>. (Do not click Start Shopping at the bottom, press enter instead).</w:t>
      </w:r>
    </w:p>
    <w:p w14:paraId="0390708F" w14:textId="77777777" w:rsidR="00261A3F" w:rsidRDefault="00261A3F" w:rsidP="00261A3F">
      <w:pPr>
        <w:pStyle w:val="ListParagraph"/>
        <w:ind w:left="360"/>
      </w:pPr>
    </w:p>
    <w:p w14:paraId="573ADB2A" w14:textId="77777777" w:rsidR="00261A3F" w:rsidRDefault="00261A3F" w:rsidP="00261A3F">
      <w:pPr>
        <w:pStyle w:val="ListParagraph"/>
        <w:ind w:left="360"/>
      </w:pPr>
      <w:r>
        <w:rPr>
          <w:noProof/>
        </w:rPr>
        <w:drawing>
          <wp:inline distT="0" distB="0" distL="0" distR="0" wp14:anchorId="22A0A135" wp14:editId="075522DB">
            <wp:extent cx="5934075" cy="19526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4075" cy="1952625"/>
                    </a:xfrm>
                    <a:prstGeom prst="rect">
                      <a:avLst/>
                    </a:prstGeom>
                    <a:noFill/>
                    <a:ln>
                      <a:noFill/>
                    </a:ln>
                  </pic:spPr>
                </pic:pic>
              </a:graphicData>
            </a:graphic>
          </wp:inline>
        </w:drawing>
      </w:r>
    </w:p>
    <w:p w14:paraId="07F6C376" w14:textId="77777777" w:rsidR="00261A3F" w:rsidRDefault="00261A3F" w:rsidP="00261A3F">
      <w:pPr>
        <w:pStyle w:val="ListParagraph"/>
        <w:ind w:left="360"/>
      </w:pPr>
    </w:p>
    <w:p w14:paraId="20B53A3F" w14:textId="77777777" w:rsidR="00261A3F" w:rsidRDefault="00761D10" w:rsidP="00B30040">
      <w:pPr>
        <w:pStyle w:val="ListParagraph"/>
        <w:numPr>
          <w:ilvl w:val="0"/>
          <w:numId w:val="2"/>
        </w:numPr>
      </w:pPr>
      <w:r>
        <w:t>In the new screen that appears, you will see two different versions of Windows 10. Do not choose the United Kingdom version. Click on “Add to Cart” for the correct version.</w:t>
      </w:r>
    </w:p>
    <w:p w14:paraId="63883516" w14:textId="77777777" w:rsidR="00761D10" w:rsidRDefault="00761D10" w:rsidP="00761D10">
      <w:pPr>
        <w:pStyle w:val="ListParagraph"/>
        <w:ind w:left="360"/>
      </w:pPr>
    </w:p>
    <w:p w14:paraId="7B6981A7" w14:textId="77777777" w:rsidR="00761D10" w:rsidRDefault="00761D10" w:rsidP="00761D10">
      <w:pPr>
        <w:pStyle w:val="ListParagraph"/>
        <w:ind w:left="360"/>
      </w:pPr>
      <w:r>
        <w:rPr>
          <w:noProof/>
        </w:rPr>
        <w:lastRenderedPageBreak/>
        <w:drawing>
          <wp:inline distT="0" distB="0" distL="0" distR="0" wp14:anchorId="6826F2AA" wp14:editId="39384C0F">
            <wp:extent cx="5934075" cy="27622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4075" cy="2762250"/>
                    </a:xfrm>
                    <a:prstGeom prst="rect">
                      <a:avLst/>
                    </a:prstGeom>
                    <a:noFill/>
                    <a:ln>
                      <a:noFill/>
                    </a:ln>
                  </pic:spPr>
                </pic:pic>
              </a:graphicData>
            </a:graphic>
          </wp:inline>
        </w:drawing>
      </w:r>
    </w:p>
    <w:p w14:paraId="199FDCC1" w14:textId="77777777" w:rsidR="00761D10" w:rsidRDefault="00761D10" w:rsidP="00761D10">
      <w:pPr>
        <w:pStyle w:val="ListParagraph"/>
        <w:ind w:left="360"/>
      </w:pPr>
    </w:p>
    <w:p w14:paraId="24E49FF9" w14:textId="77777777" w:rsidR="00261A3F" w:rsidRDefault="00761D10" w:rsidP="00B30040">
      <w:pPr>
        <w:pStyle w:val="ListParagraph"/>
        <w:numPr>
          <w:ilvl w:val="0"/>
          <w:numId w:val="2"/>
        </w:numPr>
      </w:pPr>
      <w:r>
        <w:t xml:space="preserve">A new screen appears with a list of downloadable items. </w:t>
      </w:r>
    </w:p>
    <w:p w14:paraId="71D9CE59" w14:textId="77777777" w:rsidR="00761D10" w:rsidRDefault="00761D10" w:rsidP="00B30040">
      <w:pPr>
        <w:pStyle w:val="ListParagraph"/>
        <w:numPr>
          <w:ilvl w:val="0"/>
          <w:numId w:val="2"/>
        </w:numPr>
      </w:pPr>
      <w:r>
        <w:t>Note the product key – you will need it when you install Windows 10 on your VM.</w:t>
      </w:r>
    </w:p>
    <w:p w14:paraId="4BCE23B1" w14:textId="77777777" w:rsidR="00261A3F" w:rsidRDefault="00761D10" w:rsidP="00B30040">
      <w:pPr>
        <w:pStyle w:val="ListParagraph"/>
        <w:numPr>
          <w:ilvl w:val="0"/>
          <w:numId w:val="2"/>
        </w:numPr>
      </w:pPr>
      <w:r>
        <w:t>Click Download.</w:t>
      </w:r>
    </w:p>
    <w:p w14:paraId="3E3C24C7" w14:textId="77777777" w:rsidR="00761D10" w:rsidRDefault="00761D10" w:rsidP="00761D10">
      <w:pPr>
        <w:pStyle w:val="ListParagraph"/>
        <w:ind w:left="360"/>
      </w:pPr>
    </w:p>
    <w:p w14:paraId="245BBA37" w14:textId="77777777" w:rsidR="00761D10" w:rsidRDefault="00761D10" w:rsidP="00761D10">
      <w:pPr>
        <w:pStyle w:val="ListParagraph"/>
        <w:ind w:left="360"/>
      </w:pPr>
      <w:r>
        <w:rPr>
          <w:noProof/>
        </w:rPr>
        <w:drawing>
          <wp:inline distT="0" distB="0" distL="0" distR="0" wp14:anchorId="3FCAAF4B" wp14:editId="5DB3B3E6">
            <wp:extent cx="5934075" cy="344805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4075" cy="3448050"/>
                    </a:xfrm>
                    <a:prstGeom prst="rect">
                      <a:avLst/>
                    </a:prstGeom>
                    <a:noFill/>
                    <a:ln>
                      <a:noFill/>
                    </a:ln>
                  </pic:spPr>
                </pic:pic>
              </a:graphicData>
            </a:graphic>
          </wp:inline>
        </w:drawing>
      </w:r>
    </w:p>
    <w:p w14:paraId="6E03943D" w14:textId="77777777" w:rsidR="00761D10" w:rsidRDefault="00761D10" w:rsidP="00761D10">
      <w:pPr>
        <w:pStyle w:val="ListParagraph"/>
        <w:ind w:left="360"/>
      </w:pPr>
    </w:p>
    <w:p w14:paraId="1A5AD436" w14:textId="77777777" w:rsidR="001A5E86" w:rsidRDefault="001A5E86" w:rsidP="00B30040">
      <w:pPr>
        <w:pStyle w:val="ListParagraph"/>
        <w:numPr>
          <w:ilvl w:val="0"/>
          <w:numId w:val="2"/>
        </w:numPr>
      </w:pPr>
      <w:r>
        <w:t xml:space="preserve">A new screen appears. </w:t>
      </w:r>
    </w:p>
    <w:p w14:paraId="298BCC66" w14:textId="77777777" w:rsidR="00261A3F" w:rsidRDefault="001A5E86" w:rsidP="00B30040">
      <w:pPr>
        <w:pStyle w:val="ListParagraph"/>
        <w:numPr>
          <w:ilvl w:val="0"/>
          <w:numId w:val="2"/>
        </w:numPr>
      </w:pPr>
      <w:r>
        <w:t>It is assumed that you have a 64 bit machine. Click the Download button for the 64 bit virtualization.</w:t>
      </w:r>
    </w:p>
    <w:p w14:paraId="732D220B" w14:textId="77777777" w:rsidR="001A5E86" w:rsidRDefault="001A5E86" w:rsidP="001A5E86">
      <w:pPr>
        <w:pStyle w:val="ListParagraph"/>
        <w:ind w:left="360"/>
      </w:pPr>
    </w:p>
    <w:p w14:paraId="257FFAA8" w14:textId="77777777" w:rsidR="001A5E86" w:rsidRDefault="001A5E86" w:rsidP="001A5E86">
      <w:pPr>
        <w:pStyle w:val="ListParagraph"/>
        <w:ind w:left="360"/>
      </w:pPr>
      <w:r>
        <w:rPr>
          <w:noProof/>
        </w:rPr>
        <w:lastRenderedPageBreak/>
        <w:drawing>
          <wp:inline distT="0" distB="0" distL="0" distR="0" wp14:anchorId="52096EB9" wp14:editId="4EE985D3">
            <wp:extent cx="5895975" cy="31051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895975" cy="3105150"/>
                    </a:xfrm>
                    <a:prstGeom prst="rect">
                      <a:avLst/>
                    </a:prstGeom>
                    <a:noFill/>
                    <a:ln>
                      <a:noFill/>
                    </a:ln>
                  </pic:spPr>
                </pic:pic>
              </a:graphicData>
            </a:graphic>
          </wp:inline>
        </w:drawing>
      </w:r>
    </w:p>
    <w:p w14:paraId="39BFBFD8" w14:textId="77777777" w:rsidR="001A5E86" w:rsidRDefault="001A5E86" w:rsidP="001A5E86">
      <w:pPr>
        <w:pStyle w:val="ListParagraph"/>
        <w:ind w:left="360"/>
      </w:pPr>
    </w:p>
    <w:p w14:paraId="0C2F9FE2" w14:textId="77777777" w:rsidR="00451457" w:rsidRDefault="001A5E86" w:rsidP="00B30040">
      <w:pPr>
        <w:pStyle w:val="ListParagraph"/>
        <w:numPr>
          <w:ilvl w:val="0"/>
          <w:numId w:val="2"/>
        </w:numPr>
      </w:pPr>
      <w:r>
        <w:t>Save the file to an appropriate area on your computer where you can access it later.</w:t>
      </w:r>
    </w:p>
    <w:p w14:paraId="1A154F7C" w14:textId="77777777" w:rsidR="008F6F69" w:rsidRDefault="008F6F69" w:rsidP="008F6F69">
      <w:pPr>
        <w:pStyle w:val="ListParagraph"/>
        <w:ind w:left="360"/>
      </w:pPr>
    </w:p>
    <w:p w14:paraId="3E970C3B" w14:textId="77777777" w:rsidR="008F6F69" w:rsidRDefault="008F6F69" w:rsidP="008F6F69">
      <w:pPr>
        <w:pStyle w:val="ListParagraph"/>
        <w:ind w:left="360"/>
      </w:pPr>
    </w:p>
    <w:p w14:paraId="43BD1883" w14:textId="77777777" w:rsidR="008F6F69" w:rsidRDefault="008F6F69" w:rsidP="008F6F69">
      <w:pPr>
        <w:pStyle w:val="ListParagraph"/>
        <w:ind w:left="360"/>
      </w:pPr>
    </w:p>
    <w:p w14:paraId="486234B4" w14:textId="77777777" w:rsidR="008F6F69" w:rsidRDefault="008F6F69" w:rsidP="008F6F69">
      <w:pPr>
        <w:pStyle w:val="ListParagraph"/>
        <w:ind w:left="360"/>
      </w:pPr>
      <w:r>
        <w:t xml:space="preserve">This is what it will look like on a </w:t>
      </w:r>
      <w:r w:rsidRPr="008F6F69">
        <w:rPr>
          <w:b/>
        </w:rPr>
        <w:t>Windows</w:t>
      </w:r>
      <w:r>
        <w:t xml:space="preserve"> based computer.</w:t>
      </w:r>
    </w:p>
    <w:p w14:paraId="7A8CB26E" w14:textId="77777777" w:rsidR="001A5E86" w:rsidRDefault="001A5E86" w:rsidP="001A5E86">
      <w:pPr>
        <w:pStyle w:val="ListParagraph"/>
        <w:ind w:left="360"/>
      </w:pPr>
      <w:r>
        <w:rPr>
          <w:noProof/>
        </w:rPr>
        <w:drawing>
          <wp:inline distT="0" distB="0" distL="0" distR="0" wp14:anchorId="6FBFC897" wp14:editId="2B7F3A00">
            <wp:extent cx="5934075" cy="301942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4075" cy="3019425"/>
                    </a:xfrm>
                    <a:prstGeom prst="rect">
                      <a:avLst/>
                    </a:prstGeom>
                    <a:noFill/>
                    <a:ln>
                      <a:noFill/>
                    </a:ln>
                  </pic:spPr>
                </pic:pic>
              </a:graphicData>
            </a:graphic>
          </wp:inline>
        </w:drawing>
      </w:r>
    </w:p>
    <w:p w14:paraId="02A62C63" w14:textId="77777777" w:rsidR="008F6F69" w:rsidRDefault="008F6F69" w:rsidP="001A5E86">
      <w:pPr>
        <w:pStyle w:val="ListParagraph"/>
        <w:ind w:left="360"/>
      </w:pPr>
    </w:p>
    <w:p w14:paraId="3C018059" w14:textId="77777777" w:rsidR="00BD2EA8" w:rsidRDefault="00BD2EA8">
      <w:r>
        <w:br w:type="page"/>
      </w:r>
    </w:p>
    <w:p w14:paraId="20A59A85" w14:textId="77777777" w:rsidR="008F6F69" w:rsidRDefault="008F6F69" w:rsidP="001A5E86">
      <w:pPr>
        <w:pStyle w:val="ListParagraph"/>
        <w:ind w:left="360"/>
      </w:pPr>
      <w:r>
        <w:lastRenderedPageBreak/>
        <w:t xml:space="preserve">This is what it will look like on a </w:t>
      </w:r>
      <w:r w:rsidRPr="008F6F69">
        <w:rPr>
          <w:b/>
        </w:rPr>
        <w:t>Mac</w:t>
      </w:r>
      <w:r>
        <w:t xml:space="preserve"> computer.</w:t>
      </w:r>
    </w:p>
    <w:p w14:paraId="0C25B60A" w14:textId="77777777" w:rsidR="008F6F69" w:rsidRDefault="008F6F69" w:rsidP="001A5E86">
      <w:pPr>
        <w:pStyle w:val="ListParagraph"/>
        <w:ind w:left="360"/>
      </w:pPr>
      <w:r w:rsidRPr="008F6F69">
        <w:rPr>
          <w:noProof/>
        </w:rPr>
        <w:drawing>
          <wp:inline distT="0" distB="0" distL="0" distR="0" wp14:anchorId="4AE0D044" wp14:editId="2DA2985F">
            <wp:extent cx="5131555" cy="3630501"/>
            <wp:effectExtent l="0" t="0" r="0" b="8255"/>
            <wp:docPr id="12" name="Picture 12" descr="C:\Users\joel.kozlick\Pictures\Mac Sa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el.kozlick\Pictures\Mac Save.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136638" cy="3634097"/>
                    </a:xfrm>
                    <a:prstGeom prst="rect">
                      <a:avLst/>
                    </a:prstGeom>
                    <a:noFill/>
                    <a:ln>
                      <a:noFill/>
                    </a:ln>
                  </pic:spPr>
                </pic:pic>
              </a:graphicData>
            </a:graphic>
          </wp:inline>
        </w:drawing>
      </w:r>
    </w:p>
    <w:p w14:paraId="1DC54952" w14:textId="77777777" w:rsidR="008F6F69" w:rsidRDefault="008F6F69" w:rsidP="001A5E86">
      <w:pPr>
        <w:pStyle w:val="ListParagraph"/>
        <w:ind w:left="360"/>
      </w:pPr>
    </w:p>
    <w:p w14:paraId="349A7E4B" w14:textId="77777777" w:rsidR="001A5E86" w:rsidRDefault="001A5E86" w:rsidP="001A5E86">
      <w:pPr>
        <w:pStyle w:val="ListParagraph"/>
        <w:ind w:left="360"/>
      </w:pPr>
    </w:p>
    <w:p w14:paraId="25EBE33B" w14:textId="77777777" w:rsidR="001A5E86" w:rsidRDefault="001A5E86" w:rsidP="00B30040">
      <w:pPr>
        <w:pStyle w:val="ListParagraph"/>
        <w:numPr>
          <w:ilvl w:val="0"/>
          <w:numId w:val="2"/>
        </w:numPr>
      </w:pPr>
      <w:r>
        <w:t>The file is an .iso file. This is fine. VirtualBox will be able to use an .iso file without burning it to a CD or DVD.</w:t>
      </w:r>
    </w:p>
    <w:p w14:paraId="65791C0F" w14:textId="77777777" w:rsidR="001A5E86" w:rsidRDefault="001A5E86" w:rsidP="001A5E86">
      <w:pPr>
        <w:pStyle w:val="ListParagraph"/>
        <w:ind w:left="360"/>
      </w:pPr>
    </w:p>
    <w:p w14:paraId="72364C2E" w14:textId="77777777" w:rsidR="00BD2EA8" w:rsidRDefault="00BD2EA8">
      <w:pPr>
        <w:rPr>
          <w:rFonts w:asciiTheme="majorHAnsi" w:eastAsiaTheme="majorEastAsia" w:hAnsiTheme="majorHAnsi" w:cstheme="majorBidi"/>
          <w:color w:val="2E74B5" w:themeColor="accent1" w:themeShade="BF"/>
          <w:sz w:val="32"/>
          <w:szCs w:val="32"/>
        </w:rPr>
      </w:pPr>
      <w:r>
        <w:br w:type="page"/>
      </w:r>
    </w:p>
    <w:p w14:paraId="2B94A96C" w14:textId="79E85B55" w:rsidR="00EB639D" w:rsidRDefault="00EB639D" w:rsidP="00A60A3E">
      <w:pPr>
        <w:pStyle w:val="Heading1"/>
      </w:pPr>
      <w:r>
        <w:lastRenderedPageBreak/>
        <w:t>Create a Virtual Machine</w:t>
      </w:r>
    </w:p>
    <w:p w14:paraId="01345D38" w14:textId="77777777" w:rsidR="00C5236E" w:rsidRDefault="00C5236E" w:rsidP="00A60A3E">
      <w:r>
        <w:t xml:space="preserve">*Please note that Windows users may have to enable virtualization in BIOS.  Each motherboard handles it differently. </w:t>
      </w:r>
      <w:r w:rsidR="00B31A6A">
        <w:t xml:space="preserve">Please reference </w:t>
      </w:r>
      <w:r w:rsidR="00BD2EA8">
        <w:t>online resources on how to enable virtualization for your computer.</w:t>
      </w:r>
    </w:p>
    <w:p w14:paraId="50E8DDAC" w14:textId="77777777" w:rsidR="00EB639D" w:rsidRDefault="00EB639D" w:rsidP="00EB639D">
      <w:pPr>
        <w:pStyle w:val="ListParagraph"/>
        <w:numPr>
          <w:ilvl w:val="0"/>
          <w:numId w:val="1"/>
        </w:numPr>
      </w:pPr>
      <w:r>
        <w:t>Open</w:t>
      </w:r>
      <w:r w:rsidR="000572E2">
        <w:t>/Run</w:t>
      </w:r>
      <w:r>
        <w:t xml:space="preserve"> VirtualBox.</w:t>
      </w:r>
    </w:p>
    <w:p w14:paraId="108CEF66" w14:textId="77777777" w:rsidR="00AE33FC" w:rsidRDefault="00AE33FC" w:rsidP="00AE33FC">
      <w:pPr>
        <w:pStyle w:val="ListParagraph"/>
        <w:numPr>
          <w:ilvl w:val="0"/>
          <w:numId w:val="1"/>
        </w:numPr>
      </w:pPr>
      <w:r>
        <w:t xml:space="preserve">The VirtualBox Manager window will appear. </w:t>
      </w:r>
    </w:p>
    <w:p w14:paraId="09C8C7D1" w14:textId="77777777" w:rsidR="00AE33FC" w:rsidRDefault="00AE33FC" w:rsidP="00AE33FC">
      <w:pPr>
        <w:pStyle w:val="ListParagraph"/>
        <w:numPr>
          <w:ilvl w:val="0"/>
          <w:numId w:val="1"/>
        </w:numPr>
      </w:pPr>
      <w:r>
        <w:t>Click on the New icon in the top left hand side of the screen.</w:t>
      </w:r>
    </w:p>
    <w:p w14:paraId="76A65365" w14:textId="77777777" w:rsidR="00EB639D" w:rsidRDefault="00EB639D" w:rsidP="00EB639D">
      <w:pPr>
        <w:pStyle w:val="ListParagraph"/>
        <w:ind w:left="360"/>
      </w:pPr>
    </w:p>
    <w:p w14:paraId="65DA4BEA" w14:textId="77777777" w:rsidR="00B30040" w:rsidRDefault="00AE33FC" w:rsidP="00EB639D">
      <w:pPr>
        <w:pStyle w:val="ListParagraph"/>
        <w:ind w:left="360"/>
      </w:pPr>
      <w:r>
        <w:rPr>
          <w:noProof/>
        </w:rPr>
        <w:drawing>
          <wp:inline distT="0" distB="0" distL="0" distR="0" wp14:anchorId="51BC3BEB" wp14:editId="3D53842F">
            <wp:extent cx="4876800" cy="3751385"/>
            <wp:effectExtent l="0" t="0" r="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98358" cy="3767968"/>
                    </a:xfrm>
                    <a:prstGeom prst="rect">
                      <a:avLst/>
                    </a:prstGeom>
                    <a:noFill/>
                    <a:ln>
                      <a:noFill/>
                    </a:ln>
                  </pic:spPr>
                </pic:pic>
              </a:graphicData>
            </a:graphic>
          </wp:inline>
        </w:drawing>
      </w:r>
    </w:p>
    <w:p w14:paraId="0DA425E6" w14:textId="77777777" w:rsidR="00AE33FC" w:rsidRDefault="00AE33FC" w:rsidP="00EB639D">
      <w:pPr>
        <w:pStyle w:val="ListParagraph"/>
        <w:ind w:left="360"/>
      </w:pPr>
    </w:p>
    <w:p w14:paraId="6D4E9A9B" w14:textId="77777777" w:rsidR="00AE33FC" w:rsidRDefault="00AE33FC" w:rsidP="00EB639D">
      <w:pPr>
        <w:pStyle w:val="ListParagraph"/>
        <w:ind w:left="360"/>
      </w:pPr>
    </w:p>
    <w:p w14:paraId="7B8E1308" w14:textId="77777777" w:rsidR="00703D6B" w:rsidRDefault="00703D6B">
      <w:r>
        <w:br w:type="page"/>
      </w:r>
    </w:p>
    <w:p w14:paraId="147D1B4F" w14:textId="6A7B3161" w:rsidR="00AE33FC" w:rsidRDefault="00AE33FC" w:rsidP="00EB639D">
      <w:pPr>
        <w:pStyle w:val="ListParagraph"/>
        <w:numPr>
          <w:ilvl w:val="0"/>
          <w:numId w:val="1"/>
        </w:numPr>
      </w:pPr>
      <w:r>
        <w:lastRenderedPageBreak/>
        <w:t xml:space="preserve">In the </w:t>
      </w:r>
      <w:r w:rsidRPr="00AE33FC">
        <w:rPr>
          <w:b/>
        </w:rPr>
        <w:t>Name</w:t>
      </w:r>
      <w:r>
        <w:t xml:space="preserve"> textbox, </w:t>
      </w:r>
      <w:r w:rsidR="000C590D">
        <w:t>enter</w:t>
      </w:r>
      <w:r w:rsidRPr="00A60A3E">
        <w:t xml:space="preserve"> a name for your VM</w:t>
      </w:r>
      <w:r w:rsidRPr="000C590D">
        <w:t>.</w:t>
      </w:r>
    </w:p>
    <w:p w14:paraId="1E8D73DA" w14:textId="1322339A" w:rsidR="00AE33FC" w:rsidRDefault="00AE33FC" w:rsidP="00EB639D">
      <w:pPr>
        <w:pStyle w:val="ListParagraph"/>
        <w:numPr>
          <w:ilvl w:val="0"/>
          <w:numId w:val="1"/>
        </w:numPr>
      </w:pPr>
      <w:r>
        <w:t xml:space="preserve">Make sure the </w:t>
      </w:r>
      <w:r w:rsidRPr="00AE33FC">
        <w:rPr>
          <w:b/>
        </w:rPr>
        <w:t>Type</w:t>
      </w:r>
      <w:r>
        <w:t xml:space="preserve"> is set to </w:t>
      </w:r>
      <w:r w:rsidR="000C590D" w:rsidRPr="00A60A3E">
        <w:rPr>
          <w:b/>
        </w:rPr>
        <w:t>Microsoft</w:t>
      </w:r>
      <w:r w:rsidR="000C590D">
        <w:t xml:space="preserve"> </w:t>
      </w:r>
      <w:r w:rsidRPr="00AE33FC">
        <w:rPr>
          <w:b/>
        </w:rPr>
        <w:t>Windows</w:t>
      </w:r>
    </w:p>
    <w:p w14:paraId="33A236FB" w14:textId="22225ADC" w:rsidR="00AE33FC" w:rsidRPr="00F84A9B" w:rsidRDefault="00AE33FC" w:rsidP="00EB639D">
      <w:pPr>
        <w:pStyle w:val="ListParagraph"/>
        <w:numPr>
          <w:ilvl w:val="0"/>
          <w:numId w:val="1"/>
        </w:numPr>
      </w:pPr>
      <w:r>
        <w:t xml:space="preserve">Change the </w:t>
      </w:r>
      <w:r w:rsidRPr="00AE33FC">
        <w:rPr>
          <w:b/>
        </w:rPr>
        <w:t>Version</w:t>
      </w:r>
      <w:r>
        <w:t xml:space="preserve"> to </w:t>
      </w:r>
      <w:r w:rsidRPr="00AE33FC">
        <w:rPr>
          <w:b/>
        </w:rPr>
        <w:t>Windows 10 (64 bit)</w:t>
      </w:r>
    </w:p>
    <w:p w14:paraId="71240B47" w14:textId="77777777" w:rsidR="00F84A9B" w:rsidRDefault="00F84A9B" w:rsidP="00EB639D">
      <w:pPr>
        <w:pStyle w:val="ListParagraph"/>
        <w:numPr>
          <w:ilvl w:val="0"/>
          <w:numId w:val="1"/>
        </w:numPr>
      </w:pPr>
      <w:r w:rsidRPr="00A60A3E">
        <w:t>Click</w:t>
      </w:r>
      <w:r w:rsidRPr="00F84A9B">
        <w:t xml:space="preserve"> the</w:t>
      </w:r>
      <w:r>
        <w:rPr>
          <w:b/>
        </w:rPr>
        <w:t xml:space="preserve"> Next</w:t>
      </w:r>
      <w:r w:rsidRPr="00F84A9B">
        <w:t xml:space="preserve"> button at the bottom</w:t>
      </w:r>
    </w:p>
    <w:p w14:paraId="0ED1A9AB" w14:textId="77777777" w:rsidR="00EB639D" w:rsidRDefault="00EB639D" w:rsidP="00AE33FC">
      <w:pPr>
        <w:pStyle w:val="ListParagraph"/>
        <w:ind w:left="360"/>
      </w:pPr>
    </w:p>
    <w:p w14:paraId="1C66B6CD" w14:textId="77777777" w:rsidR="00AA328B" w:rsidRDefault="00F84A9B" w:rsidP="00AA328B">
      <w:pPr>
        <w:pStyle w:val="ListParagraph"/>
        <w:ind w:left="360"/>
      </w:pPr>
      <w:r>
        <w:rPr>
          <w:noProof/>
        </w:rPr>
        <w:drawing>
          <wp:inline distT="0" distB="0" distL="0" distR="0" wp14:anchorId="4802C26F" wp14:editId="2CEA017B">
            <wp:extent cx="2667000" cy="2654479"/>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675990" cy="2663427"/>
                    </a:xfrm>
                    <a:prstGeom prst="rect">
                      <a:avLst/>
                    </a:prstGeom>
                    <a:noFill/>
                    <a:ln>
                      <a:noFill/>
                    </a:ln>
                  </pic:spPr>
                </pic:pic>
              </a:graphicData>
            </a:graphic>
          </wp:inline>
        </w:drawing>
      </w:r>
    </w:p>
    <w:p w14:paraId="2B7F9A5C" w14:textId="77777777" w:rsidR="00B84D6F" w:rsidRPr="00A60A3E" w:rsidRDefault="00AA328B" w:rsidP="00B84D6F">
      <w:pPr>
        <w:pStyle w:val="ListParagraph"/>
        <w:numPr>
          <w:ilvl w:val="0"/>
          <w:numId w:val="1"/>
        </w:numPr>
      </w:pPr>
      <w:r>
        <w:t>A memory allocation window will appear. You can leave the setting as they are</w:t>
      </w:r>
      <w:r w:rsidR="00B84D6F">
        <w:t xml:space="preserve">.  Click </w:t>
      </w:r>
      <w:r w:rsidR="00B84D6F">
        <w:rPr>
          <w:b/>
        </w:rPr>
        <w:t>Next.</w:t>
      </w:r>
    </w:p>
    <w:p w14:paraId="595184A0" w14:textId="77777777" w:rsidR="00B84D6F" w:rsidRDefault="00B84D6F" w:rsidP="00A60A3E">
      <w:pPr>
        <w:ind w:left="720"/>
      </w:pPr>
      <w:r>
        <w:t>-</w:t>
      </w:r>
      <w:r w:rsidRPr="00B84D6F">
        <w:t xml:space="preserve"> </w:t>
      </w:r>
      <w:r>
        <w:t>This setting can be adjusted later if you find that the environment running slowly.</w:t>
      </w:r>
    </w:p>
    <w:p w14:paraId="31625B7B" w14:textId="77777777" w:rsidR="00AA328B" w:rsidRDefault="00AA328B" w:rsidP="00AA328B">
      <w:pPr>
        <w:pStyle w:val="ListParagraph"/>
        <w:ind w:left="360"/>
      </w:pPr>
      <w:r>
        <w:rPr>
          <w:noProof/>
        </w:rPr>
        <w:drawing>
          <wp:inline distT="0" distB="0" distL="0" distR="0" wp14:anchorId="28478767" wp14:editId="5B224B57">
            <wp:extent cx="2847975" cy="3250489"/>
            <wp:effectExtent l="0" t="0" r="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851918" cy="3254989"/>
                    </a:xfrm>
                    <a:prstGeom prst="rect">
                      <a:avLst/>
                    </a:prstGeom>
                    <a:noFill/>
                    <a:ln>
                      <a:noFill/>
                    </a:ln>
                  </pic:spPr>
                </pic:pic>
              </a:graphicData>
            </a:graphic>
          </wp:inline>
        </w:drawing>
      </w:r>
    </w:p>
    <w:p w14:paraId="255C52CE" w14:textId="77777777" w:rsidR="00AA328B" w:rsidRDefault="00AA328B" w:rsidP="00AA328B">
      <w:pPr>
        <w:pStyle w:val="ListParagraph"/>
        <w:ind w:left="360"/>
      </w:pPr>
    </w:p>
    <w:p w14:paraId="61E1697F" w14:textId="77777777" w:rsidR="00B505CF" w:rsidRDefault="00B505CF" w:rsidP="00AA328B">
      <w:pPr>
        <w:pStyle w:val="ListParagraph"/>
        <w:ind w:left="360"/>
      </w:pPr>
    </w:p>
    <w:p w14:paraId="1F9923FA" w14:textId="77777777" w:rsidR="00DB3AC4" w:rsidRDefault="00DB3AC4">
      <w:r>
        <w:br w:type="page"/>
      </w:r>
    </w:p>
    <w:p w14:paraId="6A19ACD9" w14:textId="3BAF7020" w:rsidR="00EB639D" w:rsidRDefault="00B505CF" w:rsidP="00EB639D">
      <w:pPr>
        <w:pStyle w:val="ListParagraph"/>
        <w:numPr>
          <w:ilvl w:val="0"/>
          <w:numId w:val="1"/>
        </w:numPr>
      </w:pPr>
      <w:r>
        <w:lastRenderedPageBreak/>
        <w:t>A hard disk creation window will appear.</w:t>
      </w:r>
    </w:p>
    <w:p w14:paraId="7608ECF3" w14:textId="77777777" w:rsidR="00B505CF" w:rsidRDefault="00B505CF" w:rsidP="00EB639D">
      <w:pPr>
        <w:pStyle w:val="ListParagraph"/>
        <w:numPr>
          <w:ilvl w:val="0"/>
          <w:numId w:val="1"/>
        </w:numPr>
      </w:pPr>
      <w:r>
        <w:t xml:space="preserve"> Ensure that the </w:t>
      </w:r>
      <w:r w:rsidRPr="00B505CF">
        <w:rPr>
          <w:b/>
        </w:rPr>
        <w:t>Create a virtual hard disk now</w:t>
      </w:r>
      <w:r>
        <w:t xml:space="preserve"> radio button is </w:t>
      </w:r>
      <w:r w:rsidRPr="00A60A3E">
        <w:t>selected</w:t>
      </w:r>
      <w:r w:rsidRPr="00703D6B">
        <w:t>.</w:t>
      </w:r>
    </w:p>
    <w:p w14:paraId="4F772A9A" w14:textId="77777777" w:rsidR="00B505CF" w:rsidRPr="00A60A3E" w:rsidRDefault="00B505CF" w:rsidP="00EB639D">
      <w:pPr>
        <w:pStyle w:val="ListParagraph"/>
        <w:numPr>
          <w:ilvl w:val="0"/>
          <w:numId w:val="1"/>
        </w:numPr>
      </w:pPr>
      <w:r>
        <w:t xml:space="preserve"> </w:t>
      </w:r>
      <w:r w:rsidRPr="00A60A3E">
        <w:t xml:space="preserve">Click </w:t>
      </w:r>
      <w:r w:rsidRPr="00703D6B">
        <w:rPr>
          <w:b/>
        </w:rPr>
        <w:t>Create</w:t>
      </w:r>
      <w:r w:rsidR="00703D6B">
        <w:rPr>
          <w:b/>
        </w:rPr>
        <w:t>.</w:t>
      </w:r>
    </w:p>
    <w:p w14:paraId="29AA2765" w14:textId="77777777" w:rsidR="00B505CF" w:rsidRDefault="00B505CF" w:rsidP="00B505CF">
      <w:pPr>
        <w:pStyle w:val="ListParagraph"/>
        <w:ind w:left="360"/>
      </w:pPr>
    </w:p>
    <w:p w14:paraId="7FB6122C" w14:textId="77777777" w:rsidR="00B505CF" w:rsidRDefault="00B505CF" w:rsidP="00B505CF">
      <w:pPr>
        <w:pStyle w:val="ListParagraph"/>
        <w:ind w:left="360"/>
      </w:pPr>
      <w:r>
        <w:rPr>
          <w:noProof/>
        </w:rPr>
        <w:drawing>
          <wp:inline distT="0" distB="0" distL="0" distR="0" wp14:anchorId="4DB1290A" wp14:editId="208035B5">
            <wp:extent cx="2856249" cy="3181350"/>
            <wp:effectExtent l="0" t="0" r="127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865673" cy="3191847"/>
                    </a:xfrm>
                    <a:prstGeom prst="rect">
                      <a:avLst/>
                    </a:prstGeom>
                    <a:noFill/>
                    <a:ln>
                      <a:noFill/>
                    </a:ln>
                  </pic:spPr>
                </pic:pic>
              </a:graphicData>
            </a:graphic>
          </wp:inline>
        </w:drawing>
      </w:r>
    </w:p>
    <w:p w14:paraId="06E422F1" w14:textId="77777777" w:rsidR="00B505CF" w:rsidRDefault="00B505CF" w:rsidP="00B505CF">
      <w:pPr>
        <w:pStyle w:val="ListParagraph"/>
        <w:ind w:left="360"/>
      </w:pPr>
    </w:p>
    <w:p w14:paraId="791D1BE3" w14:textId="77777777" w:rsidR="00EB639D" w:rsidRDefault="00B505CF" w:rsidP="00EB639D">
      <w:pPr>
        <w:pStyle w:val="ListParagraph"/>
        <w:numPr>
          <w:ilvl w:val="0"/>
          <w:numId w:val="1"/>
        </w:numPr>
      </w:pPr>
      <w:r>
        <w:t xml:space="preserve"> A Virtual Hard Disk creation window will appear.</w:t>
      </w:r>
    </w:p>
    <w:p w14:paraId="6CC3D756" w14:textId="77777777" w:rsidR="00B505CF" w:rsidRPr="00B505CF" w:rsidRDefault="00B505CF" w:rsidP="00EB639D">
      <w:pPr>
        <w:pStyle w:val="ListParagraph"/>
        <w:numPr>
          <w:ilvl w:val="0"/>
          <w:numId w:val="1"/>
        </w:numPr>
      </w:pPr>
      <w:r>
        <w:t xml:space="preserve"> Ensure that the </w:t>
      </w:r>
      <w:r w:rsidRPr="00B505CF">
        <w:rPr>
          <w:b/>
        </w:rPr>
        <w:t>VDI (VirtualBox Disk Image)</w:t>
      </w:r>
      <w:r>
        <w:t xml:space="preserve"> radio button is </w:t>
      </w:r>
      <w:r w:rsidRPr="00A60A3E">
        <w:t>selected</w:t>
      </w:r>
      <w:r w:rsidR="00703D6B">
        <w:t>.</w:t>
      </w:r>
    </w:p>
    <w:p w14:paraId="3028F275" w14:textId="77777777" w:rsidR="00B505CF" w:rsidRPr="00703D6B" w:rsidRDefault="00B505CF" w:rsidP="00EB639D">
      <w:pPr>
        <w:pStyle w:val="ListParagraph"/>
        <w:numPr>
          <w:ilvl w:val="0"/>
          <w:numId w:val="1"/>
        </w:numPr>
      </w:pPr>
      <w:r>
        <w:rPr>
          <w:b/>
        </w:rPr>
        <w:t xml:space="preserve"> </w:t>
      </w:r>
      <w:r w:rsidRPr="00A60A3E">
        <w:t xml:space="preserve">Click </w:t>
      </w:r>
      <w:r w:rsidRPr="00703D6B">
        <w:rPr>
          <w:b/>
        </w:rPr>
        <w:t>Next</w:t>
      </w:r>
      <w:r w:rsidR="00703D6B" w:rsidRPr="00A60A3E">
        <w:rPr>
          <w:b/>
        </w:rPr>
        <w:t>.</w:t>
      </w:r>
    </w:p>
    <w:p w14:paraId="2DEA41DB" w14:textId="77777777" w:rsidR="00B505CF" w:rsidRDefault="00B505CF" w:rsidP="00B505CF">
      <w:pPr>
        <w:pStyle w:val="ListParagraph"/>
        <w:ind w:left="360"/>
      </w:pPr>
    </w:p>
    <w:p w14:paraId="0EED2FC0" w14:textId="77777777" w:rsidR="00B505CF" w:rsidRDefault="00B505CF" w:rsidP="00B505CF">
      <w:pPr>
        <w:pStyle w:val="ListParagraph"/>
        <w:ind w:left="360"/>
      </w:pPr>
      <w:r>
        <w:rPr>
          <w:noProof/>
        </w:rPr>
        <w:drawing>
          <wp:inline distT="0" distB="0" distL="0" distR="0" wp14:anchorId="719928C2" wp14:editId="1BBD89AC">
            <wp:extent cx="2864755" cy="30670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873685" cy="3076610"/>
                    </a:xfrm>
                    <a:prstGeom prst="rect">
                      <a:avLst/>
                    </a:prstGeom>
                    <a:noFill/>
                    <a:ln>
                      <a:noFill/>
                    </a:ln>
                  </pic:spPr>
                </pic:pic>
              </a:graphicData>
            </a:graphic>
          </wp:inline>
        </w:drawing>
      </w:r>
    </w:p>
    <w:p w14:paraId="3C4D8D46" w14:textId="77777777" w:rsidR="00B505CF" w:rsidRDefault="00B505CF" w:rsidP="00B505CF">
      <w:pPr>
        <w:pStyle w:val="ListParagraph"/>
        <w:ind w:left="360"/>
      </w:pPr>
    </w:p>
    <w:p w14:paraId="06319CEF" w14:textId="77777777" w:rsidR="00B505CF" w:rsidRDefault="002467B4" w:rsidP="00EB639D">
      <w:pPr>
        <w:pStyle w:val="ListParagraph"/>
        <w:numPr>
          <w:ilvl w:val="0"/>
          <w:numId w:val="1"/>
        </w:numPr>
      </w:pPr>
      <w:r>
        <w:lastRenderedPageBreak/>
        <w:t xml:space="preserve"> A storage options window will appear.</w:t>
      </w:r>
    </w:p>
    <w:p w14:paraId="385E42E2" w14:textId="77777777" w:rsidR="002467B4" w:rsidRDefault="002467B4" w:rsidP="00EB639D">
      <w:pPr>
        <w:pStyle w:val="ListParagraph"/>
        <w:numPr>
          <w:ilvl w:val="0"/>
          <w:numId w:val="1"/>
        </w:numPr>
      </w:pPr>
      <w:r>
        <w:t xml:space="preserve"> Ensure that </w:t>
      </w:r>
      <w:r w:rsidRPr="00A60A3E">
        <w:t xml:space="preserve">the </w:t>
      </w:r>
      <w:r w:rsidRPr="002467B4">
        <w:rPr>
          <w:b/>
        </w:rPr>
        <w:t xml:space="preserve">Dynamically allocated </w:t>
      </w:r>
      <w:r>
        <w:t xml:space="preserve">radio button is </w:t>
      </w:r>
      <w:r w:rsidRPr="00A60A3E">
        <w:t>selected</w:t>
      </w:r>
      <w:r w:rsidR="00703D6B">
        <w:t>.</w:t>
      </w:r>
    </w:p>
    <w:p w14:paraId="1338AB93" w14:textId="77777777" w:rsidR="002467B4" w:rsidRPr="00A60A3E" w:rsidRDefault="002467B4" w:rsidP="00EB639D">
      <w:pPr>
        <w:pStyle w:val="ListParagraph"/>
        <w:numPr>
          <w:ilvl w:val="0"/>
          <w:numId w:val="1"/>
        </w:numPr>
      </w:pPr>
      <w:r>
        <w:t xml:space="preserve"> </w:t>
      </w:r>
      <w:r w:rsidRPr="00A60A3E">
        <w:t xml:space="preserve">Click </w:t>
      </w:r>
      <w:r w:rsidRPr="00703D6B">
        <w:rPr>
          <w:b/>
        </w:rPr>
        <w:t>Next</w:t>
      </w:r>
      <w:r w:rsidR="00703D6B">
        <w:rPr>
          <w:b/>
        </w:rPr>
        <w:t>.</w:t>
      </w:r>
    </w:p>
    <w:p w14:paraId="001AE738" w14:textId="77777777" w:rsidR="002467B4" w:rsidRDefault="002467B4" w:rsidP="002467B4">
      <w:pPr>
        <w:pStyle w:val="ListParagraph"/>
        <w:ind w:left="360"/>
      </w:pPr>
    </w:p>
    <w:p w14:paraId="23250764" w14:textId="77777777" w:rsidR="002467B4" w:rsidRDefault="002467B4" w:rsidP="002467B4">
      <w:pPr>
        <w:pStyle w:val="ListParagraph"/>
        <w:ind w:left="360"/>
      </w:pPr>
      <w:r>
        <w:rPr>
          <w:noProof/>
        </w:rPr>
        <w:drawing>
          <wp:inline distT="0" distB="0" distL="0" distR="0" wp14:anchorId="5157543D" wp14:editId="1E479050">
            <wp:extent cx="4257675" cy="454342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257675" cy="4543425"/>
                    </a:xfrm>
                    <a:prstGeom prst="rect">
                      <a:avLst/>
                    </a:prstGeom>
                    <a:noFill/>
                    <a:ln>
                      <a:noFill/>
                    </a:ln>
                  </pic:spPr>
                </pic:pic>
              </a:graphicData>
            </a:graphic>
          </wp:inline>
        </w:drawing>
      </w:r>
    </w:p>
    <w:p w14:paraId="5E995C12" w14:textId="77777777" w:rsidR="002467B4" w:rsidRDefault="002467B4" w:rsidP="002467B4">
      <w:pPr>
        <w:pStyle w:val="ListParagraph"/>
        <w:ind w:left="360"/>
      </w:pPr>
    </w:p>
    <w:p w14:paraId="3C6E1779" w14:textId="77777777" w:rsidR="005F6AC6" w:rsidRDefault="005F6AC6" w:rsidP="002467B4">
      <w:pPr>
        <w:pStyle w:val="ListParagraph"/>
        <w:ind w:left="360"/>
      </w:pPr>
    </w:p>
    <w:p w14:paraId="66875D3D" w14:textId="77777777" w:rsidR="005F6AC6" w:rsidRDefault="005F6AC6" w:rsidP="002467B4">
      <w:pPr>
        <w:pStyle w:val="ListParagraph"/>
        <w:ind w:left="360"/>
      </w:pPr>
    </w:p>
    <w:p w14:paraId="7210D6A8" w14:textId="77777777" w:rsidR="005F6AC6" w:rsidRDefault="005F6AC6" w:rsidP="002467B4">
      <w:pPr>
        <w:pStyle w:val="ListParagraph"/>
        <w:ind w:left="360"/>
      </w:pPr>
    </w:p>
    <w:p w14:paraId="0B07E1A5" w14:textId="77777777" w:rsidR="005F6AC6" w:rsidRDefault="005F6AC6" w:rsidP="002467B4">
      <w:pPr>
        <w:pStyle w:val="ListParagraph"/>
        <w:ind w:left="360"/>
      </w:pPr>
    </w:p>
    <w:p w14:paraId="48683F19" w14:textId="77777777" w:rsidR="005F6AC6" w:rsidRDefault="005F6AC6" w:rsidP="002467B4">
      <w:pPr>
        <w:pStyle w:val="ListParagraph"/>
        <w:ind w:left="360"/>
      </w:pPr>
    </w:p>
    <w:p w14:paraId="624978D9" w14:textId="77777777" w:rsidR="005F6AC6" w:rsidRDefault="005F6AC6" w:rsidP="002467B4">
      <w:pPr>
        <w:pStyle w:val="ListParagraph"/>
        <w:ind w:left="360"/>
      </w:pPr>
    </w:p>
    <w:p w14:paraId="37AE03B6" w14:textId="77777777" w:rsidR="005F6AC6" w:rsidRDefault="005F6AC6" w:rsidP="002467B4">
      <w:pPr>
        <w:pStyle w:val="ListParagraph"/>
        <w:ind w:left="360"/>
      </w:pPr>
    </w:p>
    <w:p w14:paraId="29D11FA8" w14:textId="77777777" w:rsidR="005F6AC6" w:rsidRDefault="005F6AC6" w:rsidP="002467B4">
      <w:pPr>
        <w:pStyle w:val="ListParagraph"/>
        <w:ind w:left="360"/>
      </w:pPr>
    </w:p>
    <w:p w14:paraId="56B82EE5" w14:textId="77777777" w:rsidR="005F6AC6" w:rsidRDefault="005F6AC6" w:rsidP="002467B4">
      <w:pPr>
        <w:pStyle w:val="ListParagraph"/>
        <w:ind w:left="360"/>
      </w:pPr>
    </w:p>
    <w:p w14:paraId="72EBF03D" w14:textId="77777777" w:rsidR="005F6AC6" w:rsidRDefault="005F6AC6" w:rsidP="002467B4">
      <w:pPr>
        <w:pStyle w:val="ListParagraph"/>
        <w:ind w:left="360"/>
      </w:pPr>
    </w:p>
    <w:p w14:paraId="606C4753" w14:textId="77777777" w:rsidR="005F6AC6" w:rsidRDefault="005F6AC6" w:rsidP="002467B4">
      <w:pPr>
        <w:pStyle w:val="ListParagraph"/>
        <w:ind w:left="360"/>
      </w:pPr>
    </w:p>
    <w:p w14:paraId="34F91C09" w14:textId="77777777" w:rsidR="005F6AC6" w:rsidRDefault="005F6AC6" w:rsidP="002467B4">
      <w:pPr>
        <w:pStyle w:val="ListParagraph"/>
        <w:ind w:left="360"/>
      </w:pPr>
    </w:p>
    <w:p w14:paraId="53B559CA" w14:textId="77777777" w:rsidR="005F6AC6" w:rsidRDefault="005F6AC6" w:rsidP="002467B4">
      <w:pPr>
        <w:pStyle w:val="ListParagraph"/>
        <w:ind w:left="360"/>
      </w:pPr>
    </w:p>
    <w:p w14:paraId="6F427006" w14:textId="77777777" w:rsidR="005F6AC6" w:rsidRDefault="005F6AC6" w:rsidP="002467B4">
      <w:pPr>
        <w:pStyle w:val="ListParagraph"/>
        <w:ind w:left="360"/>
      </w:pPr>
    </w:p>
    <w:p w14:paraId="62D0879F" w14:textId="77777777" w:rsidR="00B505CF" w:rsidRDefault="005F6AC6" w:rsidP="00EB639D">
      <w:pPr>
        <w:pStyle w:val="ListParagraph"/>
        <w:numPr>
          <w:ilvl w:val="0"/>
          <w:numId w:val="1"/>
        </w:numPr>
      </w:pPr>
      <w:r>
        <w:lastRenderedPageBreak/>
        <w:t xml:space="preserve"> A Virtual Hard Disk name/location window appears.</w:t>
      </w:r>
    </w:p>
    <w:p w14:paraId="74EFB8E6" w14:textId="77777777" w:rsidR="005F6AC6" w:rsidRDefault="005F6AC6" w:rsidP="00EB639D">
      <w:pPr>
        <w:pStyle w:val="ListParagraph"/>
        <w:numPr>
          <w:ilvl w:val="0"/>
          <w:numId w:val="1"/>
        </w:numPr>
      </w:pPr>
      <w:r>
        <w:t xml:space="preserve"> Change the name of the </w:t>
      </w:r>
      <w:r w:rsidRPr="00A60A3E">
        <w:rPr>
          <w:b/>
        </w:rPr>
        <w:t>VDI</w:t>
      </w:r>
      <w:r>
        <w:t xml:space="preserve"> if desired.</w:t>
      </w:r>
    </w:p>
    <w:p w14:paraId="2B953D1A" w14:textId="77777777" w:rsidR="005F6AC6" w:rsidRDefault="005F6AC6" w:rsidP="00EB639D">
      <w:pPr>
        <w:pStyle w:val="ListParagraph"/>
        <w:numPr>
          <w:ilvl w:val="0"/>
          <w:numId w:val="1"/>
        </w:numPr>
      </w:pPr>
      <w:r>
        <w:t xml:space="preserve"> Click </w:t>
      </w:r>
      <w:r w:rsidRPr="00A60A3E">
        <w:rPr>
          <w:b/>
        </w:rPr>
        <w:t>Create</w:t>
      </w:r>
      <w:r w:rsidR="00703D6B">
        <w:rPr>
          <w:b/>
        </w:rPr>
        <w:t>.</w:t>
      </w:r>
    </w:p>
    <w:p w14:paraId="1755D781" w14:textId="77777777" w:rsidR="005F6AC6" w:rsidRDefault="005F6AC6" w:rsidP="005F6AC6">
      <w:pPr>
        <w:pStyle w:val="ListParagraph"/>
        <w:ind w:left="360"/>
      </w:pPr>
    </w:p>
    <w:p w14:paraId="53392729" w14:textId="77777777" w:rsidR="005F6AC6" w:rsidRDefault="005F6AC6" w:rsidP="005F6AC6">
      <w:pPr>
        <w:pStyle w:val="ListParagraph"/>
        <w:ind w:left="360"/>
      </w:pPr>
      <w:r>
        <w:rPr>
          <w:noProof/>
        </w:rPr>
        <w:drawing>
          <wp:inline distT="0" distB="0" distL="0" distR="0" wp14:anchorId="3A7812F9" wp14:editId="2B7C9FFE">
            <wp:extent cx="2786678" cy="301942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93489" cy="3026805"/>
                    </a:xfrm>
                    <a:prstGeom prst="rect">
                      <a:avLst/>
                    </a:prstGeom>
                    <a:noFill/>
                    <a:ln>
                      <a:noFill/>
                    </a:ln>
                  </pic:spPr>
                </pic:pic>
              </a:graphicData>
            </a:graphic>
          </wp:inline>
        </w:drawing>
      </w:r>
    </w:p>
    <w:p w14:paraId="52A02BAE" w14:textId="77777777" w:rsidR="005F6AC6" w:rsidRDefault="005F6AC6" w:rsidP="005F6AC6">
      <w:pPr>
        <w:pStyle w:val="ListParagraph"/>
        <w:ind w:left="360"/>
      </w:pPr>
    </w:p>
    <w:p w14:paraId="65B89F9B" w14:textId="77777777" w:rsidR="003F1653" w:rsidRDefault="003F1653" w:rsidP="003F1653">
      <w:pPr>
        <w:pStyle w:val="ListParagraph"/>
        <w:numPr>
          <w:ilvl w:val="0"/>
          <w:numId w:val="1"/>
        </w:numPr>
      </w:pPr>
      <w:r>
        <w:t xml:space="preserve"> Your Virtual Machine is now created. </w:t>
      </w:r>
    </w:p>
    <w:p w14:paraId="76CFDEA3" w14:textId="77777777" w:rsidR="003F1653" w:rsidRDefault="003F1653" w:rsidP="003F1653">
      <w:pPr>
        <w:pStyle w:val="ListParagraph"/>
        <w:ind w:left="360"/>
      </w:pPr>
      <w:r>
        <w:rPr>
          <w:noProof/>
        </w:rPr>
        <w:drawing>
          <wp:inline distT="0" distB="0" distL="0" distR="0" wp14:anchorId="67129C54" wp14:editId="5004202D">
            <wp:extent cx="5943600" cy="22288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2228850"/>
                    </a:xfrm>
                    <a:prstGeom prst="rect">
                      <a:avLst/>
                    </a:prstGeom>
                    <a:noFill/>
                    <a:ln>
                      <a:noFill/>
                    </a:ln>
                  </pic:spPr>
                </pic:pic>
              </a:graphicData>
            </a:graphic>
          </wp:inline>
        </w:drawing>
      </w:r>
    </w:p>
    <w:p w14:paraId="1F9D118C" w14:textId="77777777" w:rsidR="003F1653" w:rsidRDefault="003F1653" w:rsidP="003F1653">
      <w:pPr>
        <w:pStyle w:val="ListParagraph"/>
        <w:ind w:left="360"/>
      </w:pPr>
    </w:p>
    <w:p w14:paraId="67B6E4ED" w14:textId="77777777" w:rsidR="003F1653" w:rsidRDefault="003F1653" w:rsidP="003F1653">
      <w:pPr>
        <w:pStyle w:val="ListParagraph"/>
        <w:ind w:left="360"/>
      </w:pPr>
    </w:p>
    <w:p w14:paraId="6E79335C" w14:textId="77777777" w:rsidR="003F1653" w:rsidRDefault="003F1653" w:rsidP="003F1653">
      <w:pPr>
        <w:pStyle w:val="ListParagraph"/>
        <w:ind w:left="360"/>
      </w:pPr>
    </w:p>
    <w:p w14:paraId="3AB43367" w14:textId="77777777" w:rsidR="003F1653" w:rsidRDefault="003F1653" w:rsidP="003F1653">
      <w:pPr>
        <w:pStyle w:val="ListParagraph"/>
        <w:ind w:left="360"/>
      </w:pPr>
    </w:p>
    <w:p w14:paraId="2E24CE4F" w14:textId="77777777" w:rsidR="003F1653" w:rsidRDefault="003F1653" w:rsidP="003F1653">
      <w:pPr>
        <w:pStyle w:val="ListParagraph"/>
        <w:ind w:left="360"/>
      </w:pPr>
    </w:p>
    <w:p w14:paraId="550B8903" w14:textId="77777777" w:rsidR="003F1653" w:rsidRDefault="003F1653" w:rsidP="003F1653">
      <w:pPr>
        <w:pStyle w:val="ListParagraph"/>
        <w:ind w:left="360"/>
      </w:pPr>
    </w:p>
    <w:p w14:paraId="3694098A" w14:textId="77777777" w:rsidR="003F1653" w:rsidRDefault="003F1653" w:rsidP="003F1653">
      <w:pPr>
        <w:pStyle w:val="ListParagraph"/>
        <w:ind w:left="360"/>
      </w:pPr>
    </w:p>
    <w:p w14:paraId="683EB79D" w14:textId="77777777" w:rsidR="003F1653" w:rsidRDefault="003F1653" w:rsidP="003F1653">
      <w:pPr>
        <w:pStyle w:val="ListParagraph"/>
        <w:ind w:left="360"/>
      </w:pPr>
    </w:p>
    <w:p w14:paraId="491702FD" w14:textId="77777777" w:rsidR="003F1653" w:rsidRDefault="003F1653" w:rsidP="003F1653">
      <w:pPr>
        <w:pStyle w:val="ListParagraph"/>
        <w:ind w:left="360"/>
      </w:pPr>
    </w:p>
    <w:p w14:paraId="12DA6E8B" w14:textId="77777777" w:rsidR="003F1653" w:rsidRDefault="003F1653" w:rsidP="003F1653">
      <w:pPr>
        <w:pStyle w:val="ListParagraph"/>
        <w:numPr>
          <w:ilvl w:val="0"/>
          <w:numId w:val="1"/>
        </w:numPr>
      </w:pPr>
      <w:r>
        <w:lastRenderedPageBreak/>
        <w:t xml:space="preserve"> Next we will point to the .iso file so that when the Virtual Machine is started, it will boot from the .iso image so that the Windows 10 operating system is installed.</w:t>
      </w:r>
    </w:p>
    <w:p w14:paraId="60CF7AAC" w14:textId="77777777" w:rsidR="003F1653" w:rsidRDefault="003F1653" w:rsidP="00EB639D">
      <w:pPr>
        <w:pStyle w:val="ListParagraph"/>
        <w:numPr>
          <w:ilvl w:val="0"/>
          <w:numId w:val="1"/>
        </w:numPr>
      </w:pPr>
      <w:r>
        <w:t xml:space="preserve"> Click on the Settings icon at the top of the Manager window.</w:t>
      </w:r>
    </w:p>
    <w:p w14:paraId="12A210D3" w14:textId="77777777" w:rsidR="003F1653" w:rsidRDefault="003F1653" w:rsidP="003F1653">
      <w:pPr>
        <w:pStyle w:val="ListParagraph"/>
        <w:ind w:left="360"/>
      </w:pPr>
    </w:p>
    <w:p w14:paraId="6E6C1730" w14:textId="77777777" w:rsidR="003F1653" w:rsidRDefault="003F1653" w:rsidP="003F1653">
      <w:pPr>
        <w:pStyle w:val="ListParagraph"/>
        <w:ind w:left="360"/>
      </w:pPr>
      <w:r>
        <w:rPr>
          <w:noProof/>
        </w:rPr>
        <w:drawing>
          <wp:inline distT="0" distB="0" distL="0" distR="0" wp14:anchorId="49533A22" wp14:editId="18EA17C0">
            <wp:extent cx="5943600" cy="22383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2238375"/>
                    </a:xfrm>
                    <a:prstGeom prst="rect">
                      <a:avLst/>
                    </a:prstGeom>
                    <a:noFill/>
                    <a:ln>
                      <a:noFill/>
                    </a:ln>
                  </pic:spPr>
                </pic:pic>
              </a:graphicData>
            </a:graphic>
          </wp:inline>
        </w:drawing>
      </w:r>
    </w:p>
    <w:p w14:paraId="43C2708B" w14:textId="77777777" w:rsidR="003F1653" w:rsidRDefault="003F1653" w:rsidP="003F1653">
      <w:pPr>
        <w:pStyle w:val="ListParagraph"/>
        <w:ind w:left="360"/>
      </w:pPr>
    </w:p>
    <w:p w14:paraId="156451C0" w14:textId="77777777" w:rsidR="00B505CF" w:rsidRDefault="003F1653" w:rsidP="00EB639D">
      <w:pPr>
        <w:pStyle w:val="ListParagraph"/>
        <w:numPr>
          <w:ilvl w:val="0"/>
          <w:numId w:val="1"/>
        </w:numPr>
      </w:pPr>
      <w:r>
        <w:t xml:space="preserve"> A Settings window will appear.</w:t>
      </w:r>
    </w:p>
    <w:p w14:paraId="44A0F0A4" w14:textId="77777777" w:rsidR="00621CFA" w:rsidRDefault="00621CFA" w:rsidP="00EB639D">
      <w:pPr>
        <w:pStyle w:val="ListParagraph"/>
        <w:numPr>
          <w:ilvl w:val="0"/>
          <w:numId w:val="1"/>
        </w:numPr>
      </w:pPr>
      <w:r>
        <w:t xml:space="preserve"> Click on </w:t>
      </w:r>
      <w:r w:rsidRPr="00A60A3E">
        <w:rPr>
          <w:b/>
        </w:rPr>
        <w:t>Storage</w:t>
      </w:r>
      <w:r w:rsidR="00DB3AC4">
        <w:rPr>
          <w:b/>
        </w:rPr>
        <w:t>.</w:t>
      </w:r>
    </w:p>
    <w:p w14:paraId="6D3C9EC3" w14:textId="77777777" w:rsidR="003F1653" w:rsidRDefault="003F1653" w:rsidP="003F1653">
      <w:pPr>
        <w:pStyle w:val="ListParagraph"/>
        <w:ind w:left="360"/>
      </w:pPr>
    </w:p>
    <w:p w14:paraId="49A3A137" w14:textId="77777777" w:rsidR="00621CFA" w:rsidRDefault="00621CFA" w:rsidP="003F1653">
      <w:pPr>
        <w:pStyle w:val="ListParagraph"/>
        <w:ind w:left="360"/>
      </w:pPr>
      <w:r>
        <w:rPr>
          <w:noProof/>
        </w:rPr>
        <w:drawing>
          <wp:inline distT="0" distB="0" distL="0" distR="0" wp14:anchorId="679DDBB7" wp14:editId="2E02F9D0">
            <wp:extent cx="4412882" cy="3048000"/>
            <wp:effectExtent l="0" t="0" r="698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418743" cy="3052048"/>
                    </a:xfrm>
                    <a:prstGeom prst="rect">
                      <a:avLst/>
                    </a:prstGeom>
                    <a:noFill/>
                    <a:ln>
                      <a:noFill/>
                    </a:ln>
                  </pic:spPr>
                </pic:pic>
              </a:graphicData>
            </a:graphic>
          </wp:inline>
        </w:drawing>
      </w:r>
    </w:p>
    <w:p w14:paraId="256C96EB" w14:textId="77777777" w:rsidR="00621CFA" w:rsidRDefault="00621CFA" w:rsidP="003F1653">
      <w:pPr>
        <w:pStyle w:val="ListParagraph"/>
        <w:ind w:left="360"/>
      </w:pPr>
    </w:p>
    <w:p w14:paraId="51E68A57" w14:textId="77777777" w:rsidR="00621CFA" w:rsidRDefault="00621CFA" w:rsidP="003F1653">
      <w:pPr>
        <w:pStyle w:val="ListParagraph"/>
        <w:ind w:left="360"/>
      </w:pPr>
    </w:p>
    <w:p w14:paraId="145604B3" w14:textId="77777777" w:rsidR="00621CFA" w:rsidRDefault="00621CFA" w:rsidP="003F1653">
      <w:pPr>
        <w:pStyle w:val="ListParagraph"/>
        <w:ind w:left="360"/>
      </w:pPr>
    </w:p>
    <w:p w14:paraId="42FEF961" w14:textId="77777777" w:rsidR="00621CFA" w:rsidRDefault="00621CFA" w:rsidP="003F1653">
      <w:pPr>
        <w:pStyle w:val="ListParagraph"/>
        <w:ind w:left="360"/>
      </w:pPr>
    </w:p>
    <w:p w14:paraId="4AB1DA7A" w14:textId="77777777" w:rsidR="00621CFA" w:rsidRDefault="00621CFA" w:rsidP="003F1653">
      <w:pPr>
        <w:pStyle w:val="ListParagraph"/>
        <w:ind w:left="360"/>
      </w:pPr>
    </w:p>
    <w:p w14:paraId="241744CD" w14:textId="77777777" w:rsidR="00621CFA" w:rsidRDefault="00621CFA" w:rsidP="003F1653">
      <w:pPr>
        <w:pStyle w:val="ListParagraph"/>
        <w:ind w:left="360"/>
      </w:pPr>
    </w:p>
    <w:p w14:paraId="2BB73514" w14:textId="77777777" w:rsidR="00621CFA" w:rsidRDefault="00621CFA" w:rsidP="003F1653">
      <w:pPr>
        <w:pStyle w:val="ListParagraph"/>
        <w:ind w:left="360"/>
      </w:pPr>
    </w:p>
    <w:p w14:paraId="2E7C1A7B" w14:textId="77777777" w:rsidR="00821C11" w:rsidRDefault="00821C11" w:rsidP="00821C11">
      <w:pPr>
        <w:pStyle w:val="ListParagraph"/>
        <w:numPr>
          <w:ilvl w:val="0"/>
          <w:numId w:val="1"/>
        </w:numPr>
      </w:pPr>
      <w:r>
        <w:lastRenderedPageBreak/>
        <w:t xml:space="preserve"> A Storage window will appear</w:t>
      </w:r>
      <w:r w:rsidR="00DB3AC4">
        <w:t>.</w:t>
      </w:r>
    </w:p>
    <w:p w14:paraId="6A10AED5" w14:textId="546D4175" w:rsidR="00821C11" w:rsidRDefault="00821C11" w:rsidP="00821C11">
      <w:pPr>
        <w:pStyle w:val="ListParagraph"/>
        <w:numPr>
          <w:ilvl w:val="0"/>
          <w:numId w:val="1"/>
        </w:numPr>
      </w:pPr>
      <w:r>
        <w:t xml:space="preserve">Click on the </w:t>
      </w:r>
      <w:r w:rsidRPr="00A60A3E">
        <w:rPr>
          <w:b/>
        </w:rPr>
        <w:t>Add Optical Drive</w:t>
      </w:r>
      <w:r>
        <w:t xml:space="preserve"> </w:t>
      </w:r>
      <w:r w:rsidR="00DB3AC4">
        <w:t>i</w:t>
      </w:r>
      <w:r>
        <w:t>con</w:t>
      </w:r>
      <w:r w:rsidR="00DB3AC4">
        <w:t>.</w:t>
      </w:r>
    </w:p>
    <w:p w14:paraId="1D100C87" w14:textId="77777777" w:rsidR="00821C11" w:rsidRDefault="00821C11" w:rsidP="00821C11">
      <w:pPr>
        <w:pStyle w:val="ListParagraph"/>
        <w:ind w:left="360"/>
      </w:pPr>
    </w:p>
    <w:p w14:paraId="0BBD6725" w14:textId="77777777" w:rsidR="00821C11" w:rsidRDefault="00821C11" w:rsidP="00821C11">
      <w:pPr>
        <w:pStyle w:val="ListParagraph"/>
        <w:ind w:left="360"/>
      </w:pPr>
      <w:r>
        <w:rPr>
          <w:noProof/>
        </w:rPr>
        <w:drawing>
          <wp:inline distT="0" distB="0" distL="0" distR="0" wp14:anchorId="43365D7B" wp14:editId="17AD0503">
            <wp:extent cx="5525037" cy="37719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551745" cy="3790133"/>
                    </a:xfrm>
                    <a:prstGeom prst="rect">
                      <a:avLst/>
                    </a:prstGeom>
                    <a:noFill/>
                    <a:ln>
                      <a:noFill/>
                    </a:ln>
                  </pic:spPr>
                </pic:pic>
              </a:graphicData>
            </a:graphic>
          </wp:inline>
        </w:drawing>
      </w:r>
    </w:p>
    <w:p w14:paraId="7C2AB095" w14:textId="77777777" w:rsidR="00821C11" w:rsidRDefault="00821C11" w:rsidP="00821C11">
      <w:pPr>
        <w:pStyle w:val="ListParagraph"/>
        <w:ind w:left="360"/>
      </w:pPr>
    </w:p>
    <w:p w14:paraId="0CC54289" w14:textId="77777777" w:rsidR="00821C11" w:rsidRDefault="00821C11" w:rsidP="00821C11">
      <w:pPr>
        <w:pStyle w:val="ListParagraph"/>
        <w:numPr>
          <w:ilvl w:val="0"/>
          <w:numId w:val="1"/>
        </w:numPr>
      </w:pPr>
      <w:r>
        <w:t xml:space="preserve"> </w:t>
      </w:r>
      <w:r w:rsidR="00294A51">
        <w:t>A question box will appear.</w:t>
      </w:r>
    </w:p>
    <w:p w14:paraId="069645BC" w14:textId="77777777" w:rsidR="00294A51" w:rsidRPr="00A60A3E" w:rsidRDefault="00294A51" w:rsidP="00821C11">
      <w:pPr>
        <w:pStyle w:val="ListParagraph"/>
        <w:numPr>
          <w:ilvl w:val="0"/>
          <w:numId w:val="1"/>
        </w:numPr>
      </w:pPr>
      <w:r>
        <w:rPr>
          <w:b/>
        </w:rPr>
        <w:t xml:space="preserve"> </w:t>
      </w:r>
      <w:r w:rsidRPr="00A60A3E">
        <w:t xml:space="preserve">Click </w:t>
      </w:r>
      <w:r w:rsidRPr="00DB3AC4">
        <w:rPr>
          <w:b/>
        </w:rPr>
        <w:t>Choose disk</w:t>
      </w:r>
      <w:r w:rsidR="00DB3AC4">
        <w:rPr>
          <w:b/>
        </w:rPr>
        <w:t>.</w:t>
      </w:r>
    </w:p>
    <w:p w14:paraId="4DFDE71B" w14:textId="77777777" w:rsidR="00294A51" w:rsidRDefault="00294A51" w:rsidP="00294A51">
      <w:pPr>
        <w:pStyle w:val="ListParagraph"/>
        <w:ind w:left="360"/>
      </w:pPr>
    </w:p>
    <w:p w14:paraId="2097DE49" w14:textId="77777777" w:rsidR="00294A51" w:rsidRDefault="00294A51" w:rsidP="00294A51">
      <w:pPr>
        <w:pStyle w:val="ListParagraph"/>
        <w:ind w:left="360"/>
      </w:pPr>
      <w:r>
        <w:rPr>
          <w:noProof/>
        </w:rPr>
        <w:drawing>
          <wp:inline distT="0" distB="0" distL="0" distR="0" wp14:anchorId="63A608F2" wp14:editId="73B22957">
            <wp:extent cx="2190750" cy="145229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198815" cy="1457641"/>
                    </a:xfrm>
                    <a:prstGeom prst="rect">
                      <a:avLst/>
                    </a:prstGeom>
                    <a:noFill/>
                    <a:ln>
                      <a:noFill/>
                    </a:ln>
                  </pic:spPr>
                </pic:pic>
              </a:graphicData>
            </a:graphic>
          </wp:inline>
        </w:drawing>
      </w:r>
    </w:p>
    <w:p w14:paraId="7D376A70" w14:textId="77777777" w:rsidR="00881D00" w:rsidRDefault="00881D00" w:rsidP="00294A51">
      <w:pPr>
        <w:pStyle w:val="ListParagraph"/>
        <w:ind w:left="360"/>
      </w:pPr>
    </w:p>
    <w:p w14:paraId="51FB354F" w14:textId="77777777" w:rsidR="00881D00" w:rsidRDefault="00881D00" w:rsidP="00294A51">
      <w:pPr>
        <w:pStyle w:val="ListParagraph"/>
        <w:ind w:left="360"/>
      </w:pPr>
    </w:p>
    <w:p w14:paraId="2D3903D2" w14:textId="77777777" w:rsidR="00881D00" w:rsidRDefault="00881D00" w:rsidP="00294A51">
      <w:pPr>
        <w:pStyle w:val="ListParagraph"/>
        <w:ind w:left="360"/>
      </w:pPr>
    </w:p>
    <w:p w14:paraId="7F546D3F" w14:textId="77777777" w:rsidR="00881D00" w:rsidRDefault="00881D00" w:rsidP="00294A51">
      <w:pPr>
        <w:pStyle w:val="ListParagraph"/>
        <w:ind w:left="360"/>
      </w:pPr>
    </w:p>
    <w:p w14:paraId="64F0018C" w14:textId="77777777" w:rsidR="00881D00" w:rsidRDefault="00881D00" w:rsidP="00294A51">
      <w:pPr>
        <w:pStyle w:val="ListParagraph"/>
        <w:ind w:left="360"/>
      </w:pPr>
    </w:p>
    <w:p w14:paraId="667834D8" w14:textId="77777777" w:rsidR="00881D00" w:rsidRDefault="00881D00" w:rsidP="00294A51">
      <w:pPr>
        <w:pStyle w:val="ListParagraph"/>
        <w:ind w:left="360"/>
      </w:pPr>
    </w:p>
    <w:p w14:paraId="2C902C45" w14:textId="77777777" w:rsidR="00881D00" w:rsidRDefault="00881D00" w:rsidP="00294A51">
      <w:pPr>
        <w:pStyle w:val="ListParagraph"/>
        <w:ind w:left="360"/>
      </w:pPr>
    </w:p>
    <w:p w14:paraId="31FF18D3" w14:textId="77777777" w:rsidR="00881D00" w:rsidRDefault="00881D00" w:rsidP="00294A51">
      <w:pPr>
        <w:pStyle w:val="ListParagraph"/>
        <w:ind w:left="360"/>
      </w:pPr>
    </w:p>
    <w:p w14:paraId="2268349D" w14:textId="77777777" w:rsidR="00881D00" w:rsidRDefault="00881D00" w:rsidP="00294A51">
      <w:pPr>
        <w:pStyle w:val="ListParagraph"/>
        <w:ind w:left="360"/>
      </w:pPr>
    </w:p>
    <w:p w14:paraId="12B73C56" w14:textId="77777777" w:rsidR="00881D00" w:rsidRDefault="00881D00" w:rsidP="00294A51">
      <w:pPr>
        <w:pStyle w:val="ListParagraph"/>
        <w:ind w:left="360"/>
      </w:pPr>
    </w:p>
    <w:p w14:paraId="1A9265CB" w14:textId="77777777" w:rsidR="00881D00" w:rsidRDefault="00881D00" w:rsidP="00294A51">
      <w:pPr>
        <w:pStyle w:val="ListParagraph"/>
        <w:ind w:left="360"/>
      </w:pPr>
    </w:p>
    <w:p w14:paraId="7D57D936" w14:textId="77777777" w:rsidR="00881D00" w:rsidRDefault="00881D00" w:rsidP="00294A51">
      <w:pPr>
        <w:pStyle w:val="ListParagraph"/>
        <w:ind w:left="360"/>
      </w:pPr>
    </w:p>
    <w:p w14:paraId="2E34DCDC" w14:textId="77777777" w:rsidR="00881D00" w:rsidRDefault="00881D00" w:rsidP="00294A51">
      <w:pPr>
        <w:pStyle w:val="ListParagraph"/>
        <w:ind w:left="360"/>
      </w:pPr>
    </w:p>
    <w:p w14:paraId="3D09C1A8" w14:textId="77777777" w:rsidR="00881D00" w:rsidRDefault="00881D00" w:rsidP="00294A51">
      <w:pPr>
        <w:pStyle w:val="ListParagraph"/>
        <w:ind w:left="360"/>
      </w:pPr>
    </w:p>
    <w:p w14:paraId="3A572CCA" w14:textId="77777777" w:rsidR="00881D00" w:rsidRDefault="00881D00" w:rsidP="00821C11">
      <w:pPr>
        <w:pStyle w:val="ListParagraph"/>
        <w:numPr>
          <w:ilvl w:val="0"/>
          <w:numId w:val="1"/>
        </w:numPr>
      </w:pPr>
      <w:r>
        <w:t>Navigate to the Windows 10 .iso file you downloaded earlier</w:t>
      </w:r>
      <w:r w:rsidR="00DB3AC4">
        <w:t>.</w:t>
      </w:r>
    </w:p>
    <w:p w14:paraId="3D5E044B" w14:textId="7E750A6E" w:rsidR="00821C11" w:rsidRDefault="00881D00" w:rsidP="00821C11">
      <w:pPr>
        <w:pStyle w:val="ListParagraph"/>
        <w:numPr>
          <w:ilvl w:val="0"/>
          <w:numId w:val="1"/>
        </w:numPr>
      </w:pPr>
      <w:r>
        <w:t xml:space="preserve"> Select it and </w:t>
      </w:r>
      <w:r w:rsidR="00DB3AC4">
        <w:t>c</w:t>
      </w:r>
      <w:r>
        <w:t xml:space="preserve">lick </w:t>
      </w:r>
      <w:r w:rsidRPr="00A60A3E">
        <w:rPr>
          <w:b/>
        </w:rPr>
        <w:t>Open</w:t>
      </w:r>
      <w:r w:rsidR="00DB3AC4">
        <w:rPr>
          <w:b/>
        </w:rPr>
        <w:t>.</w:t>
      </w:r>
    </w:p>
    <w:p w14:paraId="5AD792F4" w14:textId="77777777" w:rsidR="00881D00" w:rsidRDefault="008F6F69" w:rsidP="00881D00">
      <w:pPr>
        <w:pStyle w:val="ListParagraph"/>
        <w:ind w:left="360"/>
      </w:pPr>
      <w:r>
        <w:t xml:space="preserve">Below is what it will look like on a </w:t>
      </w:r>
      <w:r w:rsidRPr="008F6F69">
        <w:rPr>
          <w:b/>
        </w:rPr>
        <w:t>Windows</w:t>
      </w:r>
      <w:r>
        <w:t xml:space="preserve"> based computer.</w:t>
      </w:r>
    </w:p>
    <w:p w14:paraId="1B2D6F16" w14:textId="77777777" w:rsidR="00881D00" w:rsidRDefault="00881D00" w:rsidP="00246DAB">
      <w:pPr>
        <w:pStyle w:val="ListParagraph"/>
        <w:ind w:left="360"/>
      </w:pPr>
      <w:r>
        <w:rPr>
          <w:noProof/>
        </w:rPr>
        <w:drawing>
          <wp:inline distT="0" distB="0" distL="0" distR="0" wp14:anchorId="14E8F15C" wp14:editId="4780088C">
            <wp:extent cx="4010025" cy="2056422"/>
            <wp:effectExtent l="0" t="0" r="0" b="127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023195" cy="2063176"/>
                    </a:xfrm>
                    <a:prstGeom prst="rect">
                      <a:avLst/>
                    </a:prstGeom>
                    <a:noFill/>
                    <a:ln>
                      <a:noFill/>
                    </a:ln>
                  </pic:spPr>
                </pic:pic>
              </a:graphicData>
            </a:graphic>
          </wp:inline>
        </w:drawing>
      </w:r>
    </w:p>
    <w:p w14:paraId="390B6DAB" w14:textId="77777777" w:rsidR="008F6F69" w:rsidRDefault="008F6F69" w:rsidP="00246DAB">
      <w:pPr>
        <w:pStyle w:val="ListParagraph"/>
        <w:ind w:left="360"/>
      </w:pPr>
    </w:p>
    <w:p w14:paraId="067B0853" w14:textId="77777777" w:rsidR="008F6F69" w:rsidRDefault="008F6F69" w:rsidP="00246DAB">
      <w:pPr>
        <w:pStyle w:val="ListParagraph"/>
        <w:ind w:left="360"/>
      </w:pPr>
      <w:r>
        <w:t xml:space="preserve">Below is what it will look like on a </w:t>
      </w:r>
      <w:r w:rsidRPr="008F6F69">
        <w:rPr>
          <w:b/>
        </w:rPr>
        <w:t>Mac</w:t>
      </w:r>
      <w:r>
        <w:t xml:space="preserve"> based computer.</w:t>
      </w:r>
    </w:p>
    <w:p w14:paraId="38FB0B67" w14:textId="77777777" w:rsidR="008F6F69" w:rsidRDefault="008F6F69" w:rsidP="00246DAB">
      <w:pPr>
        <w:pStyle w:val="ListParagraph"/>
        <w:ind w:left="360"/>
      </w:pPr>
      <w:r w:rsidRPr="008F6F69">
        <w:rPr>
          <w:noProof/>
        </w:rPr>
        <w:drawing>
          <wp:inline distT="0" distB="0" distL="0" distR="0" wp14:anchorId="15D4D08F" wp14:editId="2051AE6E">
            <wp:extent cx="4055376" cy="2874874"/>
            <wp:effectExtent l="0" t="0" r="2540" b="1905"/>
            <wp:docPr id="15" name="Picture 15" descr="C:\Users\joel.kozlick\Pictures\Mac Op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oel.kozlick\Pictures\Mac Open.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071760" cy="2886489"/>
                    </a:xfrm>
                    <a:prstGeom prst="rect">
                      <a:avLst/>
                    </a:prstGeom>
                    <a:noFill/>
                    <a:ln>
                      <a:noFill/>
                    </a:ln>
                  </pic:spPr>
                </pic:pic>
              </a:graphicData>
            </a:graphic>
          </wp:inline>
        </w:drawing>
      </w:r>
    </w:p>
    <w:p w14:paraId="11F1518D" w14:textId="77777777" w:rsidR="00DB3AC4" w:rsidRDefault="00DB3AC4">
      <w:r>
        <w:br w:type="page"/>
      </w:r>
    </w:p>
    <w:p w14:paraId="2BF84D23" w14:textId="6B1E1180" w:rsidR="00821C11" w:rsidRDefault="00DB3AC4" w:rsidP="00821C11">
      <w:pPr>
        <w:pStyle w:val="ListParagraph"/>
        <w:numPr>
          <w:ilvl w:val="0"/>
          <w:numId w:val="1"/>
        </w:numPr>
      </w:pPr>
      <w:r>
        <w:lastRenderedPageBreak/>
        <w:t xml:space="preserve"> </w:t>
      </w:r>
      <w:r w:rsidR="00461E3C">
        <w:t>The Settings window will reappear with the .iso image mounted as an Optical Drive.</w:t>
      </w:r>
    </w:p>
    <w:p w14:paraId="6FB40E1B" w14:textId="7B9238EF" w:rsidR="00D00CC6" w:rsidRDefault="00DB3AC4" w:rsidP="00821C11">
      <w:pPr>
        <w:pStyle w:val="ListParagraph"/>
        <w:numPr>
          <w:ilvl w:val="0"/>
          <w:numId w:val="1"/>
        </w:numPr>
      </w:pPr>
      <w:r>
        <w:t xml:space="preserve"> </w:t>
      </w:r>
      <w:r w:rsidR="00D00CC6" w:rsidRPr="00A60A3E">
        <w:t>Click</w:t>
      </w:r>
      <w:r w:rsidR="00D00CC6" w:rsidRPr="00D00CC6">
        <w:rPr>
          <w:b/>
        </w:rPr>
        <w:t xml:space="preserve"> </w:t>
      </w:r>
      <w:r w:rsidR="00D00CC6">
        <w:t xml:space="preserve">on the </w:t>
      </w:r>
      <w:r w:rsidR="00D00CC6" w:rsidRPr="00D00CC6">
        <w:rPr>
          <w:b/>
        </w:rPr>
        <w:t>.iso drive</w:t>
      </w:r>
      <w:r w:rsidR="00D00CC6">
        <w:t xml:space="preserve"> to select it.</w:t>
      </w:r>
    </w:p>
    <w:p w14:paraId="698E0C34" w14:textId="77777777" w:rsidR="00D00CC6" w:rsidRDefault="00D00CC6" w:rsidP="00821C11">
      <w:pPr>
        <w:pStyle w:val="ListParagraph"/>
        <w:numPr>
          <w:ilvl w:val="0"/>
          <w:numId w:val="1"/>
        </w:numPr>
      </w:pPr>
      <w:r>
        <w:t xml:space="preserve"> </w:t>
      </w:r>
      <w:r w:rsidRPr="00A60A3E">
        <w:t>Check the</w:t>
      </w:r>
      <w:r w:rsidRPr="00D00CC6">
        <w:rPr>
          <w:b/>
        </w:rPr>
        <w:t xml:space="preserve"> Live CD/DVD </w:t>
      </w:r>
      <w:r w:rsidRPr="00A60A3E">
        <w:t>checkbox</w:t>
      </w:r>
      <w:r>
        <w:t xml:space="preserve"> on the right</w:t>
      </w:r>
      <w:r w:rsidR="00DB3AC4">
        <w:t>.</w:t>
      </w:r>
    </w:p>
    <w:p w14:paraId="09772466" w14:textId="77777777" w:rsidR="006C603A" w:rsidRDefault="006C603A" w:rsidP="00821C11">
      <w:pPr>
        <w:pStyle w:val="ListParagraph"/>
        <w:numPr>
          <w:ilvl w:val="0"/>
          <w:numId w:val="1"/>
        </w:numPr>
      </w:pPr>
      <w:r>
        <w:t xml:space="preserve"> Right Click on the Empty Optical Drive and Remove</w:t>
      </w:r>
      <w:r w:rsidR="00DB3AC4">
        <w:t>.</w:t>
      </w:r>
    </w:p>
    <w:p w14:paraId="3ABC1A0C" w14:textId="77777777" w:rsidR="00461E3C" w:rsidRPr="00A60A3E" w:rsidRDefault="00461E3C" w:rsidP="00821C11">
      <w:pPr>
        <w:pStyle w:val="ListParagraph"/>
        <w:numPr>
          <w:ilvl w:val="0"/>
          <w:numId w:val="1"/>
        </w:numPr>
      </w:pPr>
      <w:r w:rsidRPr="00461E3C">
        <w:rPr>
          <w:b/>
        </w:rPr>
        <w:t xml:space="preserve"> </w:t>
      </w:r>
      <w:r w:rsidRPr="00A60A3E">
        <w:t xml:space="preserve">Click </w:t>
      </w:r>
      <w:r w:rsidRPr="00DB3AC4">
        <w:rPr>
          <w:b/>
        </w:rPr>
        <w:t>OK</w:t>
      </w:r>
      <w:r w:rsidR="00DB3AC4">
        <w:rPr>
          <w:b/>
        </w:rPr>
        <w:t>.</w:t>
      </w:r>
    </w:p>
    <w:p w14:paraId="5D4012A7" w14:textId="77777777" w:rsidR="00881D00" w:rsidRDefault="00881D00" w:rsidP="00881D00">
      <w:pPr>
        <w:pStyle w:val="ListParagraph"/>
        <w:ind w:left="360"/>
      </w:pPr>
    </w:p>
    <w:p w14:paraId="7E1877C4" w14:textId="77777777" w:rsidR="00881D00" w:rsidRDefault="006C603A" w:rsidP="00881D00">
      <w:pPr>
        <w:pStyle w:val="ListParagraph"/>
        <w:ind w:left="360"/>
      </w:pPr>
      <w:r>
        <w:rPr>
          <w:noProof/>
        </w:rPr>
        <w:drawing>
          <wp:inline distT="0" distB="0" distL="0" distR="0" wp14:anchorId="789D7970" wp14:editId="4C48C8D4">
            <wp:extent cx="4257675" cy="2701985"/>
            <wp:effectExtent l="0" t="0" r="0" b="317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270119" cy="2709882"/>
                    </a:xfrm>
                    <a:prstGeom prst="rect">
                      <a:avLst/>
                    </a:prstGeom>
                    <a:noFill/>
                    <a:ln>
                      <a:noFill/>
                    </a:ln>
                  </pic:spPr>
                </pic:pic>
              </a:graphicData>
            </a:graphic>
          </wp:inline>
        </w:drawing>
      </w:r>
    </w:p>
    <w:p w14:paraId="0BB79803" w14:textId="77777777" w:rsidR="00881D00" w:rsidRDefault="00881D00" w:rsidP="00881D00">
      <w:pPr>
        <w:pStyle w:val="ListParagraph"/>
        <w:ind w:left="360"/>
      </w:pPr>
    </w:p>
    <w:p w14:paraId="1D4F5DAB" w14:textId="77777777" w:rsidR="00821C11" w:rsidRDefault="00461E3C" w:rsidP="00821C11">
      <w:pPr>
        <w:pStyle w:val="ListParagraph"/>
        <w:numPr>
          <w:ilvl w:val="0"/>
          <w:numId w:val="1"/>
        </w:numPr>
      </w:pPr>
      <w:r>
        <w:t xml:space="preserve"> The VM Manager window will reappear</w:t>
      </w:r>
      <w:r w:rsidR="00DB3AC4">
        <w:t>.</w:t>
      </w:r>
      <w:r>
        <w:t xml:space="preserve"> </w:t>
      </w:r>
    </w:p>
    <w:p w14:paraId="08C933E7" w14:textId="77777777" w:rsidR="00461E3C" w:rsidRDefault="00461E3C" w:rsidP="00821C11">
      <w:pPr>
        <w:pStyle w:val="ListParagraph"/>
        <w:numPr>
          <w:ilvl w:val="0"/>
          <w:numId w:val="1"/>
        </w:numPr>
      </w:pPr>
      <w:r>
        <w:t xml:space="preserve"> Click </w:t>
      </w:r>
      <w:r w:rsidRPr="00A60A3E">
        <w:rPr>
          <w:b/>
        </w:rPr>
        <w:t>Start</w:t>
      </w:r>
      <w:r>
        <w:t xml:space="preserve"> to begin installing Windows 10 on your VM.</w:t>
      </w:r>
    </w:p>
    <w:p w14:paraId="29D8E309" w14:textId="77777777" w:rsidR="00821C11" w:rsidRDefault="00821C11" w:rsidP="00461E3C">
      <w:pPr>
        <w:pStyle w:val="ListParagraph"/>
        <w:ind w:left="360"/>
      </w:pPr>
    </w:p>
    <w:p w14:paraId="008A9A01" w14:textId="77777777" w:rsidR="00461E3C" w:rsidRDefault="00461E3C" w:rsidP="00461E3C">
      <w:pPr>
        <w:pStyle w:val="ListParagraph"/>
        <w:ind w:left="360"/>
      </w:pPr>
      <w:r>
        <w:rPr>
          <w:noProof/>
        </w:rPr>
        <w:drawing>
          <wp:inline distT="0" distB="0" distL="0" distR="0" wp14:anchorId="1F4D52B2" wp14:editId="746A3CCB">
            <wp:extent cx="4007427" cy="169545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012661" cy="1697664"/>
                    </a:xfrm>
                    <a:prstGeom prst="rect">
                      <a:avLst/>
                    </a:prstGeom>
                    <a:noFill/>
                    <a:ln>
                      <a:noFill/>
                    </a:ln>
                  </pic:spPr>
                </pic:pic>
              </a:graphicData>
            </a:graphic>
          </wp:inline>
        </w:drawing>
      </w:r>
    </w:p>
    <w:p w14:paraId="6042C1A6" w14:textId="77777777" w:rsidR="00461E3C" w:rsidRDefault="00461E3C" w:rsidP="00461E3C">
      <w:pPr>
        <w:pStyle w:val="ListParagraph"/>
        <w:ind w:left="360"/>
      </w:pPr>
    </w:p>
    <w:p w14:paraId="7C0BDA5D" w14:textId="77777777" w:rsidR="00B505CF" w:rsidRDefault="006673EA" w:rsidP="006673EA">
      <w:pPr>
        <w:pStyle w:val="ListParagraph"/>
        <w:numPr>
          <w:ilvl w:val="0"/>
          <w:numId w:val="1"/>
        </w:numPr>
      </w:pPr>
      <w:r>
        <w:t>The VM will start up and begin the Windows 10 installation process.</w:t>
      </w:r>
    </w:p>
    <w:p w14:paraId="6DC51E04" w14:textId="77777777" w:rsidR="006673EA" w:rsidRDefault="006673EA" w:rsidP="006673EA">
      <w:pPr>
        <w:pStyle w:val="ListParagraph"/>
        <w:numPr>
          <w:ilvl w:val="0"/>
          <w:numId w:val="1"/>
        </w:numPr>
      </w:pPr>
      <w:r>
        <w:t xml:space="preserve"> Proceed with the Windows install process, answering all questions.</w:t>
      </w:r>
    </w:p>
    <w:p w14:paraId="3E1D5F96" w14:textId="77777777" w:rsidR="00EB639D" w:rsidRDefault="00EB639D" w:rsidP="00EB639D"/>
    <w:sectPr w:rsidR="00EB639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0B03C59"/>
    <w:multiLevelType w:val="hybridMultilevel"/>
    <w:tmpl w:val="D76CD2B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35E41E63"/>
    <w:multiLevelType w:val="hybridMultilevel"/>
    <w:tmpl w:val="78F81D7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E2F2EB8"/>
    <w:multiLevelType w:val="hybridMultilevel"/>
    <w:tmpl w:val="320C65B6"/>
    <w:lvl w:ilvl="0" w:tplc="24AA0586">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4F1C3882"/>
    <w:multiLevelType w:val="hybridMultilevel"/>
    <w:tmpl w:val="DEB2F26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66703652"/>
    <w:multiLevelType w:val="hybridMultilevel"/>
    <w:tmpl w:val="277057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0"/>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QzsTQyNLI0tTAyMrJU0lEKTi0uzszPAykwrAUA0X5gaywAAAA="/>
  </w:docVars>
  <w:rsids>
    <w:rsidRoot w:val="00CD0905"/>
    <w:rsid w:val="000572E2"/>
    <w:rsid w:val="000C590D"/>
    <w:rsid w:val="001058F8"/>
    <w:rsid w:val="001732CA"/>
    <w:rsid w:val="001A50D8"/>
    <w:rsid w:val="001A5E86"/>
    <w:rsid w:val="00233701"/>
    <w:rsid w:val="002467B4"/>
    <w:rsid w:val="00246DAB"/>
    <w:rsid w:val="00261A3F"/>
    <w:rsid w:val="00294A51"/>
    <w:rsid w:val="00340725"/>
    <w:rsid w:val="00394F7C"/>
    <w:rsid w:val="003F1653"/>
    <w:rsid w:val="00451457"/>
    <w:rsid w:val="00461E3C"/>
    <w:rsid w:val="005F6AC6"/>
    <w:rsid w:val="00621CFA"/>
    <w:rsid w:val="006673EA"/>
    <w:rsid w:val="006C603A"/>
    <w:rsid w:val="00703D6B"/>
    <w:rsid w:val="00726752"/>
    <w:rsid w:val="00761D10"/>
    <w:rsid w:val="00820BA1"/>
    <w:rsid w:val="00821C11"/>
    <w:rsid w:val="00881D00"/>
    <w:rsid w:val="008F6F69"/>
    <w:rsid w:val="00A60A3E"/>
    <w:rsid w:val="00A8355F"/>
    <w:rsid w:val="00A96E18"/>
    <w:rsid w:val="00AA328B"/>
    <w:rsid w:val="00AC285C"/>
    <w:rsid w:val="00AE33FC"/>
    <w:rsid w:val="00AF7E2B"/>
    <w:rsid w:val="00B30040"/>
    <w:rsid w:val="00B31A6A"/>
    <w:rsid w:val="00B505CF"/>
    <w:rsid w:val="00B84D6F"/>
    <w:rsid w:val="00BD2EA8"/>
    <w:rsid w:val="00C5236E"/>
    <w:rsid w:val="00CD0905"/>
    <w:rsid w:val="00D00CC6"/>
    <w:rsid w:val="00DB3AC4"/>
    <w:rsid w:val="00E05A84"/>
    <w:rsid w:val="00E225C8"/>
    <w:rsid w:val="00EB639D"/>
    <w:rsid w:val="00ED77E6"/>
    <w:rsid w:val="00F84A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0AC9F6"/>
  <w15:chartTrackingRefBased/>
  <w15:docId w15:val="{1953E27F-D005-4E6F-82E8-BEE17B3DF6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B639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B639D"/>
    <w:rPr>
      <w:color w:val="0563C1" w:themeColor="hyperlink"/>
      <w:u w:val="single"/>
    </w:rPr>
  </w:style>
  <w:style w:type="character" w:customStyle="1" w:styleId="Heading1Char">
    <w:name w:val="Heading 1 Char"/>
    <w:basedOn w:val="DefaultParagraphFont"/>
    <w:link w:val="Heading1"/>
    <w:uiPriority w:val="9"/>
    <w:rsid w:val="00EB639D"/>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EB639D"/>
    <w:pPr>
      <w:ind w:left="720"/>
      <w:contextualSpacing/>
    </w:pPr>
  </w:style>
  <w:style w:type="character" w:styleId="CommentReference">
    <w:name w:val="annotation reference"/>
    <w:basedOn w:val="DefaultParagraphFont"/>
    <w:uiPriority w:val="99"/>
    <w:semiHidden/>
    <w:unhideWhenUsed/>
    <w:rsid w:val="000C590D"/>
    <w:rPr>
      <w:sz w:val="16"/>
      <w:szCs w:val="16"/>
    </w:rPr>
  </w:style>
  <w:style w:type="paragraph" w:styleId="CommentText">
    <w:name w:val="annotation text"/>
    <w:basedOn w:val="Normal"/>
    <w:link w:val="CommentTextChar"/>
    <w:uiPriority w:val="99"/>
    <w:semiHidden/>
    <w:unhideWhenUsed/>
    <w:rsid w:val="000C590D"/>
    <w:pPr>
      <w:spacing w:line="240" w:lineRule="auto"/>
    </w:pPr>
    <w:rPr>
      <w:sz w:val="20"/>
      <w:szCs w:val="20"/>
    </w:rPr>
  </w:style>
  <w:style w:type="character" w:customStyle="1" w:styleId="CommentTextChar">
    <w:name w:val="Comment Text Char"/>
    <w:basedOn w:val="DefaultParagraphFont"/>
    <w:link w:val="CommentText"/>
    <w:uiPriority w:val="99"/>
    <w:semiHidden/>
    <w:rsid w:val="000C590D"/>
    <w:rPr>
      <w:sz w:val="20"/>
      <w:szCs w:val="20"/>
    </w:rPr>
  </w:style>
  <w:style w:type="paragraph" w:styleId="CommentSubject">
    <w:name w:val="annotation subject"/>
    <w:basedOn w:val="CommentText"/>
    <w:next w:val="CommentText"/>
    <w:link w:val="CommentSubjectChar"/>
    <w:uiPriority w:val="99"/>
    <w:semiHidden/>
    <w:unhideWhenUsed/>
    <w:rsid w:val="000C590D"/>
    <w:rPr>
      <w:b/>
      <w:bCs/>
    </w:rPr>
  </w:style>
  <w:style w:type="character" w:customStyle="1" w:styleId="CommentSubjectChar">
    <w:name w:val="Comment Subject Char"/>
    <w:basedOn w:val="CommentTextChar"/>
    <w:link w:val="CommentSubject"/>
    <w:uiPriority w:val="99"/>
    <w:semiHidden/>
    <w:rsid w:val="000C590D"/>
    <w:rPr>
      <w:b/>
      <w:bCs/>
      <w:sz w:val="20"/>
      <w:szCs w:val="20"/>
    </w:rPr>
  </w:style>
  <w:style w:type="paragraph" w:styleId="BalloonText">
    <w:name w:val="Balloon Text"/>
    <w:basedOn w:val="Normal"/>
    <w:link w:val="BalloonTextChar"/>
    <w:uiPriority w:val="99"/>
    <w:semiHidden/>
    <w:unhideWhenUsed/>
    <w:rsid w:val="000C590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590D"/>
    <w:rPr>
      <w:rFonts w:ascii="Segoe UI" w:hAnsi="Segoe UI" w:cs="Segoe UI"/>
      <w:sz w:val="18"/>
      <w:szCs w:val="18"/>
    </w:rPr>
  </w:style>
  <w:style w:type="character" w:styleId="FollowedHyperlink">
    <w:name w:val="FollowedHyperlink"/>
    <w:basedOn w:val="DefaultParagraphFont"/>
    <w:uiPriority w:val="99"/>
    <w:semiHidden/>
    <w:unhideWhenUsed/>
    <w:rsid w:val="001058F8"/>
    <w:rPr>
      <w:color w:val="954F72" w:themeColor="followedHyperlink"/>
      <w:u w:val="single"/>
    </w:rPr>
  </w:style>
  <w:style w:type="paragraph" w:styleId="Title">
    <w:name w:val="Title"/>
    <w:basedOn w:val="Normal"/>
    <w:next w:val="Normal"/>
    <w:link w:val="TitleChar"/>
    <w:uiPriority w:val="10"/>
    <w:qFormat/>
    <w:rsid w:val="00B31A6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31A6A"/>
    <w:rPr>
      <w:rFonts w:asciiTheme="majorHAnsi" w:eastAsiaTheme="majorEastAsia" w:hAnsiTheme="majorHAnsi" w:cstheme="majorBidi"/>
      <w:spacing w:val="-10"/>
      <w:kern w:val="28"/>
      <w:sz w:val="56"/>
      <w:szCs w:val="56"/>
    </w:rPr>
  </w:style>
  <w:style w:type="paragraph" w:styleId="Revision">
    <w:name w:val="Revision"/>
    <w:hidden/>
    <w:uiPriority w:val="99"/>
    <w:semiHidden/>
    <w:rsid w:val="00A60A3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rasmussen.onthehub.com/WebStore/Welcome.aspx" TargetMode="External"/><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image" Target="media/image2.png"/><Relationship Id="rId12" Type="http://schemas.openxmlformats.org/officeDocument/2006/relationships/image" Target="media/image6.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5.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5" Type="http://schemas.openxmlformats.org/officeDocument/2006/relationships/hyperlink" Target="https://www.virtualbox.org/wiki/Downloads" TargetMode="Externa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4.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webSettings" Target="webSettings.xml"/><Relationship Id="rId9" Type="http://schemas.openxmlformats.org/officeDocument/2006/relationships/hyperlink" Target="https://www.virtualbox.org/wiki/Downloads" TargetMode="External"/><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7</Pages>
  <Words>745</Words>
  <Characters>4247</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dneyCrater</dc:creator>
  <cp:keywords/>
  <dc:description/>
  <cp:lastModifiedBy>Jonah Ware</cp:lastModifiedBy>
  <cp:revision>2</cp:revision>
  <dcterms:created xsi:type="dcterms:W3CDTF">2018-05-31T16:37:00Z</dcterms:created>
  <dcterms:modified xsi:type="dcterms:W3CDTF">2018-05-31T16:37:00Z</dcterms:modified>
</cp:coreProperties>
</file>